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791AB" w14:textId="51013327" w:rsidR="00B6070D" w:rsidRPr="00000863" w:rsidRDefault="000D4510" w:rsidP="2C55CFD8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000863">
        <w:rPr>
          <w:rFonts w:ascii="Calibri" w:hAnsi="Calibri" w:cs="Calibri"/>
          <w:b/>
          <w:bCs/>
          <w:sz w:val="28"/>
          <w:szCs w:val="28"/>
        </w:rPr>
        <w:t xml:space="preserve">Wisconsin Certified Public Manager® </w:t>
      </w:r>
      <w:r w:rsidR="00B6070D" w:rsidRPr="00000863">
        <w:rPr>
          <w:rFonts w:ascii="Calibri" w:hAnsi="Calibri" w:cs="Calibri"/>
          <w:b/>
          <w:bCs/>
          <w:sz w:val="28"/>
          <w:szCs w:val="28"/>
        </w:rPr>
        <w:t>20</w:t>
      </w:r>
      <w:r w:rsidR="00D727AB" w:rsidRPr="00000863">
        <w:rPr>
          <w:rFonts w:ascii="Calibri" w:hAnsi="Calibri" w:cs="Calibri"/>
          <w:b/>
          <w:bCs/>
          <w:sz w:val="28"/>
          <w:szCs w:val="28"/>
        </w:rPr>
        <w:t>2</w:t>
      </w:r>
      <w:r w:rsidR="007E1BFD" w:rsidRPr="00000863">
        <w:rPr>
          <w:rFonts w:ascii="Calibri" w:hAnsi="Calibri" w:cs="Calibri"/>
          <w:b/>
          <w:bCs/>
          <w:sz w:val="28"/>
          <w:szCs w:val="28"/>
        </w:rPr>
        <w:t>3</w:t>
      </w:r>
      <w:r w:rsidR="00084BBC" w:rsidRPr="00000863">
        <w:rPr>
          <w:rFonts w:ascii="Calibri" w:hAnsi="Calibri" w:cs="Calibri"/>
          <w:b/>
          <w:bCs/>
          <w:sz w:val="28"/>
          <w:szCs w:val="28"/>
        </w:rPr>
        <w:t>-202</w:t>
      </w:r>
      <w:r w:rsidR="40399DAD" w:rsidRPr="00000863">
        <w:rPr>
          <w:rFonts w:ascii="Calibri" w:hAnsi="Calibri" w:cs="Calibri"/>
          <w:b/>
          <w:bCs/>
          <w:sz w:val="28"/>
          <w:szCs w:val="28"/>
        </w:rPr>
        <w:t>5</w:t>
      </w:r>
      <w:r w:rsidR="00155228" w:rsidRPr="00000863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555CA3F5" w:rsidRPr="00000863">
        <w:rPr>
          <w:rFonts w:ascii="Calibri" w:hAnsi="Calibri" w:cs="Calibri"/>
          <w:b/>
          <w:bCs/>
          <w:sz w:val="28"/>
          <w:szCs w:val="28"/>
        </w:rPr>
        <w:t>Madison</w:t>
      </w:r>
      <w:r w:rsidRPr="00000863">
        <w:rPr>
          <w:rFonts w:ascii="Calibri" w:hAnsi="Calibri" w:cs="Calibri"/>
          <w:b/>
          <w:bCs/>
          <w:sz w:val="28"/>
          <w:szCs w:val="28"/>
        </w:rPr>
        <w:t>/Hybrid</w:t>
      </w:r>
      <w:r w:rsidR="000F55DF" w:rsidRPr="00000863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A614AE" w:rsidRPr="00000863">
        <w:rPr>
          <w:rFonts w:ascii="Calibri" w:hAnsi="Calibri" w:cs="Calibri"/>
          <w:b/>
          <w:bCs/>
          <w:sz w:val="28"/>
          <w:szCs w:val="28"/>
        </w:rPr>
        <w:t>Program</w:t>
      </w:r>
    </w:p>
    <w:p w14:paraId="172FEA81" w14:textId="4B05E89B" w:rsidR="006528C3" w:rsidRPr="00000863" w:rsidRDefault="00552406" w:rsidP="2C55CFD8">
      <w:pPr>
        <w:jc w:val="center"/>
        <w:rPr>
          <w:rFonts w:ascii="Calibri" w:hAnsi="Calibri" w:cs="Calibri"/>
        </w:rPr>
      </w:pPr>
      <w:r w:rsidRPr="00000863">
        <w:rPr>
          <w:rFonts w:ascii="Calibri" w:hAnsi="Calibri" w:cs="Calibri"/>
        </w:rPr>
        <w:t>Location</w:t>
      </w:r>
      <w:r w:rsidR="00273380" w:rsidRPr="00000863">
        <w:rPr>
          <w:rFonts w:ascii="Calibri" w:hAnsi="Calibri" w:cs="Calibri"/>
        </w:rPr>
        <w:t xml:space="preserve">: </w:t>
      </w:r>
      <w:r w:rsidR="00E845DD" w:rsidRPr="00000863">
        <w:rPr>
          <w:rFonts w:ascii="Calibri" w:hAnsi="Calibri" w:cs="Calibri"/>
        </w:rPr>
        <w:t xml:space="preserve">Hybrid Virtual and in-person at </w:t>
      </w:r>
      <w:r w:rsidR="4E7B2AA7" w:rsidRPr="00000863">
        <w:rPr>
          <w:rFonts w:ascii="Calibri" w:eastAsia="Calibri" w:hAnsi="Calibri" w:cs="Calibri"/>
        </w:rPr>
        <w:t>Herzing University, 5218 E Terrace Dr, Madison, WI 53718</w:t>
      </w:r>
    </w:p>
    <w:p w14:paraId="7D88EE73" w14:textId="7FD13169" w:rsidR="00854C87" w:rsidRPr="00000863" w:rsidRDefault="00B6070D" w:rsidP="2C55CFD8">
      <w:pPr>
        <w:jc w:val="center"/>
        <w:rPr>
          <w:rFonts w:ascii="Calibri" w:hAnsi="Calibri" w:cs="Calibri"/>
          <w:i/>
          <w:iCs/>
          <w:color w:val="FF0000"/>
        </w:rPr>
      </w:pPr>
      <w:r w:rsidRPr="00000863">
        <w:rPr>
          <w:rFonts w:ascii="Calibri" w:hAnsi="Calibri" w:cs="Calibri"/>
        </w:rPr>
        <w:t>8:30</w:t>
      </w:r>
      <w:r w:rsidR="00653401" w:rsidRPr="00000863">
        <w:rPr>
          <w:rFonts w:ascii="Calibri" w:hAnsi="Calibri" w:cs="Calibri"/>
        </w:rPr>
        <w:t xml:space="preserve"> </w:t>
      </w:r>
      <w:r w:rsidRPr="00000863">
        <w:rPr>
          <w:rFonts w:ascii="Calibri" w:hAnsi="Calibri" w:cs="Calibri"/>
        </w:rPr>
        <w:t>a</w:t>
      </w:r>
      <w:r w:rsidR="00B2054D" w:rsidRPr="00000863">
        <w:rPr>
          <w:rFonts w:ascii="Calibri" w:hAnsi="Calibri" w:cs="Calibri"/>
        </w:rPr>
        <w:t>.</w:t>
      </w:r>
      <w:r w:rsidRPr="00000863">
        <w:rPr>
          <w:rFonts w:ascii="Calibri" w:hAnsi="Calibri" w:cs="Calibri"/>
        </w:rPr>
        <w:t>m</w:t>
      </w:r>
      <w:r w:rsidR="00B2054D" w:rsidRPr="00000863">
        <w:rPr>
          <w:rFonts w:ascii="Calibri" w:hAnsi="Calibri" w:cs="Calibri"/>
        </w:rPr>
        <w:t>.</w:t>
      </w:r>
      <w:r w:rsidR="00653401" w:rsidRPr="00000863">
        <w:rPr>
          <w:rFonts w:ascii="Calibri" w:hAnsi="Calibri" w:cs="Calibri"/>
        </w:rPr>
        <w:t xml:space="preserve"> </w:t>
      </w:r>
      <w:r w:rsidRPr="00000863">
        <w:rPr>
          <w:rFonts w:ascii="Calibri" w:hAnsi="Calibri" w:cs="Calibri"/>
        </w:rPr>
        <w:t>-</w:t>
      </w:r>
      <w:r w:rsidR="00653401" w:rsidRPr="00000863">
        <w:rPr>
          <w:rFonts w:ascii="Calibri" w:hAnsi="Calibri" w:cs="Calibri"/>
        </w:rPr>
        <w:t xml:space="preserve"> </w:t>
      </w:r>
      <w:r w:rsidRPr="00000863">
        <w:rPr>
          <w:rFonts w:ascii="Calibri" w:hAnsi="Calibri" w:cs="Calibri"/>
        </w:rPr>
        <w:t>3:</w:t>
      </w:r>
      <w:r w:rsidR="00ED14E1" w:rsidRPr="00000863">
        <w:rPr>
          <w:rFonts w:ascii="Calibri" w:hAnsi="Calibri" w:cs="Calibri"/>
        </w:rPr>
        <w:t>0</w:t>
      </w:r>
      <w:r w:rsidR="00913FCF" w:rsidRPr="00000863">
        <w:rPr>
          <w:rFonts w:ascii="Calibri" w:hAnsi="Calibri" w:cs="Calibri"/>
        </w:rPr>
        <w:t>0</w:t>
      </w:r>
      <w:r w:rsidR="00653401" w:rsidRPr="00000863">
        <w:rPr>
          <w:rFonts w:ascii="Calibri" w:hAnsi="Calibri" w:cs="Calibri"/>
        </w:rPr>
        <w:t xml:space="preserve"> </w:t>
      </w:r>
      <w:r w:rsidRPr="00000863">
        <w:rPr>
          <w:rFonts w:ascii="Calibri" w:hAnsi="Calibri" w:cs="Calibri"/>
        </w:rPr>
        <w:t>p</w:t>
      </w:r>
      <w:r w:rsidR="00B2054D" w:rsidRPr="00000863">
        <w:rPr>
          <w:rFonts w:ascii="Calibri" w:hAnsi="Calibri" w:cs="Calibri"/>
        </w:rPr>
        <w:t>.</w:t>
      </w:r>
      <w:r w:rsidRPr="00000863">
        <w:rPr>
          <w:rFonts w:ascii="Calibri" w:hAnsi="Calibri" w:cs="Calibri"/>
        </w:rPr>
        <w:t>m</w:t>
      </w:r>
      <w:r w:rsidR="00102FAB" w:rsidRPr="00000863">
        <w:rPr>
          <w:rFonts w:ascii="Calibri" w:hAnsi="Calibri" w:cs="Calibri"/>
        </w:rPr>
        <w:t>.</w:t>
      </w:r>
      <w:r w:rsidR="0099677E" w:rsidRPr="00000863">
        <w:rPr>
          <w:rFonts w:ascii="Calibri" w:hAnsi="Calibri" w:cs="Calibri"/>
        </w:rPr>
        <w:t xml:space="preserve"> </w:t>
      </w:r>
    </w:p>
    <w:p w14:paraId="7A02B5AA" w14:textId="3644C59C" w:rsidR="009E4C71" w:rsidRPr="00000863" w:rsidRDefault="00BA2368" w:rsidP="2C55CFD8">
      <w:pPr>
        <w:jc w:val="center"/>
        <w:rPr>
          <w:rFonts w:ascii="Calibri" w:hAnsi="Calibri" w:cs="Calibri"/>
          <w:i/>
          <w:iCs/>
          <w:sz w:val="22"/>
          <w:szCs w:val="22"/>
        </w:rPr>
      </w:pPr>
      <w:r w:rsidRPr="00000863">
        <w:rPr>
          <w:rFonts w:ascii="Calibri" w:hAnsi="Calibri" w:cs="Calibri"/>
          <w:i/>
          <w:iCs/>
          <w:sz w:val="22"/>
          <w:szCs w:val="22"/>
        </w:rPr>
        <w:t xml:space="preserve">Notes:   </w:t>
      </w:r>
      <w:r w:rsidR="00543344" w:rsidRPr="00000863">
        <w:rPr>
          <w:rFonts w:ascii="Calibri" w:hAnsi="Calibri" w:cs="Calibri"/>
          <w:i/>
          <w:iCs/>
          <w:sz w:val="22"/>
          <w:szCs w:val="22"/>
        </w:rPr>
        <w:t>C</w:t>
      </w:r>
      <w:r w:rsidRPr="00000863">
        <w:rPr>
          <w:rFonts w:ascii="Calibri" w:hAnsi="Calibri" w:cs="Calibri"/>
          <w:i/>
          <w:iCs/>
          <w:sz w:val="22"/>
          <w:szCs w:val="22"/>
        </w:rPr>
        <w:t xml:space="preserve">lass dates are </w:t>
      </w:r>
      <w:r w:rsidR="02B39215" w:rsidRPr="00000863">
        <w:rPr>
          <w:rFonts w:ascii="Calibri" w:hAnsi="Calibri" w:cs="Calibri"/>
          <w:i/>
          <w:iCs/>
          <w:sz w:val="22"/>
          <w:szCs w:val="22"/>
        </w:rPr>
        <w:t>2</w:t>
      </w:r>
      <w:r w:rsidR="02B39215" w:rsidRPr="00000863">
        <w:rPr>
          <w:rFonts w:ascii="Calibri" w:hAnsi="Calibri" w:cs="Calibri"/>
          <w:i/>
          <w:iCs/>
          <w:sz w:val="22"/>
          <w:szCs w:val="22"/>
          <w:vertAlign w:val="superscript"/>
        </w:rPr>
        <w:t>nd</w:t>
      </w:r>
      <w:r w:rsidR="02B39215" w:rsidRPr="00000863">
        <w:rPr>
          <w:rFonts w:ascii="Calibri" w:hAnsi="Calibri" w:cs="Calibri"/>
          <w:i/>
          <w:iCs/>
          <w:sz w:val="22"/>
          <w:szCs w:val="22"/>
        </w:rPr>
        <w:t xml:space="preserve"> Tuesday</w:t>
      </w:r>
      <w:r w:rsidRPr="00000863">
        <w:rPr>
          <w:rFonts w:ascii="Calibri" w:hAnsi="Calibri" w:cs="Calibri"/>
          <w:i/>
          <w:iCs/>
          <w:sz w:val="22"/>
          <w:szCs w:val="22"/>
        </w:rPr>
        <w:t>-</w:t>
      </w:r>
      <w:r w:rsidR="63969EA4" w:rsidRPr="00000863">
        <w:rPr>
          <w:rFonts w:ascii="Calibri" w:hAnsi="Calibri" w:cs="Calibri"/>
          <w:i/>
          <w:iCs/>
          <w:sz w:val="22"/>
          <w:szCs w:val="22"/>
        </w:rPr>
        <w:t>Wednesday</w:t>
      </w:r>
      <w:r w:rsidR="00264650" w:rsidRPr="00000863">
        <w:rPr>
          <w:rFonts w:ascii="Calibri" w:hAnsi="Calibri" w:cs="Calibri"/>
          <w:i/>
          <w:iCs/>
          <w:sz w:val="22"/>
          <w:szCs w:val="22"/>
        </w:rPr>
        <w:t xml:space="preserve"> </w:t>
      </w:r>
      <w:r w:rsidRPr="00000863">
        <w:rPr>
          <w:rFonts w:ascii="Calibri" w:hAnsi="Calibri" w:cs="Calibri"/>
          <w:i/>
          <w:iCs/>
          <w:sz w:val="22"/>
          <w:szCs w:val="22"/>
        </w:rPr>
        <w:t>of each month</w:t>
      </w:r>
      <w:r w:rsidR="00BB310F" w:rsidRPr="00000863">
        <w:rPr>
          <w:rFonts w:ascii="Calibri" w:hAnsi="Calibri" w:cs="Calibri"/>
          <w:i/>
          <w:iCs/>
          <w:sz w:val="22"/>
          <w:szCs w:val="22"/>
        </w:rPr>
        <w:t xml:space="preserve">, except </w:t>
      </w:r>
      <w:r w:rsidR="00264650" w:rsidRPr="00000863">
        <w:rPr>
          <w:rFonts w:ascii="Calibri" w:hAnsi="Calibri" w:cs="Calibri"/>
          <w:i/>
          <w:iCs/>
          <w:sz w:val="22"/>
          <w:szCs w:val="22"/>
        </w:rPr>
        <w:t>as noted below</w:t>
      </w:r>
    </w:p>
    <w:p w14:paraId="085B7039" w14:textId="66E97514" w:rsidR="00BA2368" w:rsidRPr="00000863" w:rsidRDefault="000323EC" w:rsidP="00BA2368">
      <w:pPr>
        <w:jc w:val="center"/>
        <w:rPr>
          <w:rFonts w:ascii="Calibri" w:hAnsi="Calibri" w:cs="Calibri"/>
          <w:i/>
          <w:sz w:val="22"/>
          <w:szCs w:val="22"/>
        </w:rPr>
      </w:pPr>
      <w:r w:rsidRPr="00000863">
        <w:rPr>
          <w:rFonts w:ascii="Calibri" w:hAnsi="Calibri" w:cs="Calibri"/>
          <w:b/>
          <w:bCs/>
          <w:i/>
          <w:sz w:val="22"/>
          <w:szCs w:val="22"/>
        </w:rPr>
        <w:t>Dates</w:t>
      </w:r>
      <w:r w:rsidR="00317285">
        <w:rPr>
          <w:rFonts w:ascii="Calibri" w:hAnsi="Calibri" w:cs="Calibri"/>
          <w:b/>
          <w:bCs/>
          <w:i/>
          <w:sz w:val="22"/>
          <w:szCs w:val="22"/>
        </w:rPr>
        <w:t xml:space="preserve">, </w:t>
      </w:r>
      <w:r w:rsidRPr="00000863">
        <w:rPr>
          <w:rFonts w:ascii="Calibri" w:hAnsi="Calibri" w:cs="Calibri"/>
          <w:b/>
          <w:bCs/>
          <w:i/>
          <w:sz w:val="22"/>
          <w:szCs w:val="22"/>
        </w:rPr>
        <w:t>topics</w:t>
      </w:r>
      <w:r w:rsidR="00317285">
        <w:rPr>
          <w:rFonts w:ascii="Calibri" w:hAnsi="Calibri" w:cs="Calibri"/>
          <w:b/>
          <w:bCs/>
          <w:i/>
          <w:sz w:val="22"/>
          <w:szCs w:val="22"/>
        </w:rPr>
        <w:t>,</w:t>
      </w:r>
      <w:r w:rsidRPr="00000863">
        <w:rPr>
          <w:rFonts w:ascii="Calibri" w:hAnsi="Calibri" w:cs="Calibri"/>
          <w:b/>
          <w:bCs/>
          <w:i/>
          <w:sz w:val="22"/>
          <w:szCs w:val="22"/>
        </w:rPr>
        <w:t xml:space="preserve"> </w:t>
      </w:r>
      <w:r w:rsidR="00317285">
        <w:rPr>
          <w:rFonts w:ascii="Calibri" w:hAnsi="Calibri" w:cs="Calibri"/>
          <w:b/>
          <w:bCs/>
          <w:i/>
          <w:sz w:val="22"/>
          <w:szCs w:val="22"/>
        </w:rPr>
        <w:t xml:space="preserve">and instructors </w:t>
      </w:r>
      <w:r w:rsidRPr="00000863">
        <w:rPr>
          <w:rFonts w:ascii="Calibri" w:hAnsi="Calibri" w:cs="Calibri"/>
          <w:b/>
          <w:bCs/>
          <w:i/>
          <w:sz w:val="22"/>
          <w:szCs w:val="22"/>
        </w:rPr>
        <w:t xml:space="preserve">may </w:t>
      </w:r>
      <w:r w:rsidR="006B5BE6" w:rsidRPr="00000863">
        <w:rPr>
          <w:rFonts w:ascii="Calibri" w:hAnsi="Calibri" w:cs="Calibri"/>
          <w:b/>
          <w:bCs/>
          <w:i/>
          <w:sz w:val="22"/>
          <w:szCs w:val="22"/>
        </w:rPr>
        <w:t>change</w:t>
      </w:r>
      <w:r w:rsidRPr="00000863">
        <w:rPr>
          <w:rFonts w:ascii="Calibri" w:hAnsi="Calibri" w:cs="Calibri"/>
          <w:i/>
          <w:sz w:val="22"/>
          <w:szCs w:val="22"/>
        </w:rPr>
        <w:t>.</w:t>
      </w:r>
    </w:p>
    <w:p w14:paraId="34AB8E85" w14:textId="25FA8E9C" w:rsidR="006B4032" w:rsidRPr="00000863" w:rsidRDefault="006B4032" w:rsidP="00854C87">
      <w:pPr>
        <w:jc w:val="center"/>
        <w:rPr>
          <w:rFonts w:ascii="Calibri" w:hAnsi="Calibri" w:cs="Calibri"/>
          <w:color w:val="538135"/>
          <w:sz w:val="22"/>
          <w:szCs w:val="22"/>
        </w:rPr>
      </w:pPr>
      <w:r w:rsidRPr="00000863">
        <w:rPr>
          <w:rFonts w:ascii="Calibri" w:hAnsi="Calibri" w:cs="Calibri"/>
          <w:i/>
          <w:sz w:val="22"/>
          <w:szCs w:val="22"/>
        </w:rPr>
        <w:t>Categories:</w:t>
      </w:r>
      <w:r w:rsidRPr="00000863">
        <w:rPr>
          <w:rFonts w:ascii="Calibri" w:hAnsi="Calibri" w:cs="Calibri"/>
          <w:sz w:val="22"/>
          <w:szCs w:val="22"/>
        </w:rPr>
        <w:t xml:space="preserve">  Core · </w:t>
      </w:r>
      <w:r w:rsidRPr="00000863">
        <w:rPr>
          <w:rFonts w:ascii="Calibri" w:hAnsi="Calibri" w:cs="Calibri"/>
          <w:color w:val="7030A0"/>
          <w:sz w:val="22"/>
          <w:szCs w:val="22"/>
        </w:rPr>
        <w:t>Quantitative Methods</w:t>
      </w:r>
      <w:r w:rsidRPr="00000863">
        <w:rPr>
          <w:rFonts w:ascii="Calibri" w:hAnsi="Calibri" w:cs="Calibri"/>
          <w:sz w:val="22"/>
          <w:szCs w:val="22"/>
        </w:rPr>
        <w:t xml:space="preserve"> · </w:t>
      </w:r>
      <w:r w:rsidRPr="00000863">
        <w:rPr>
          <w:rFonts w:ascii="Calibri" w:hAnsi="Calibri" w:cs="Calibri"/>
          <w:color w:val="2E74B5"/>
          <w:sz w:val="22"/>
          <w:szCs w:val="22"/>
        </w:rPr>
        <w:t>Public Policy</w:t>
      </w:r>
      <w:r w:rsidRPr="00000863">
        <w:rPr>
          <w:rFonts w:ascii="Calibri" w:hAnsi="Calibri" w:cs="Calibri"/>
          <w:sz w:val="22"/>
          <w:szCs w:val="22"/>
        </w:rPr>
        <w:t xml:space="preserve"> · </w:t>
      </w:r>
      <w:r w:rsidRPr="00000863">
        <w:rPr>
          <w:rFonts w:ascii="Calibri" w:hAnsi="Calibri" w:cs="Calibri"/>
          <w:color w:val="C45911"/>
          <w:sz w:val="22"/>
          <w:szCs w:val="22"/>
        </w:rPr>
        <w:t>Organizational Management</w:t>
      </w:r>
      <w:r w:rsidRPr="00000863">
        <w:rPr>
          <w:rFonts w:ascii="Calibri" w:hAnsi="Calibri" w:cs="Calibri"/>
          <w:sz w:val="22"/>
          <w:szCs w:val="22"/>
        </w:rPr>
        <w:t xml:space="preserve"> · </w:t>
      </w:r>
      <w:r w:rsidRPr="00000863">
        <w:rPr>
          <w:rFonts w:ascii="Calibri" w:hAnsi="Calibri" w:cs="Calibri"/>
          <w:color w:val="00B0F0"/>
          <w:sz w:val="22"/>
          <w:szCs w:val="22"/>
        </w:rPr>
        <w:t xml:space="preserve">Resource </w:t>
      </w:r>
      <w:proofErr w:type="spellStart"/>
      <w:r w:rsidRPr="00000863">
        <w:rPr>
          <w:rFonts w:ascii="Calibri" w:hAnsi="Calibri" w:cs="Calibri"/>
          <w:color w:val="00B0F0"/>
          <w:sz w:val="22"/>
          <w:szCs w:val="22"/>
        </w:rPr>
        <w:t>Mgmt</w:t>
      </w:r>
      <w:proofErr w:type="spellEnd"/>
      <w:r w:rsidRPr="00000863">
        <w:rPr>
          <w:rFonts w:ascii="Calibri" w:hAnsi="Calibri" w:cs="Calibri"/>
          <w:sz w:val="22"/>
          <w:szCs w:val="22"/>
        </w:rPr>
        <w:t xml:space="preserve"> · </w:t>
      </w:r>
      <w:r w:rsidRPr="00000863">
        <w:rPr>
          <w:rFonts w:ascii="Calibri" w:hAnsi="Calibri" w:cs="Calibri"/>
          <w:color w:val="538135"/>
          <w:sz w:val="22"/>
          <w:szCs w:val="22"/>
        </w:rPr>
        <w:t xml:space="preserve">Personnel </w:t>
      </w:r>
      <w:proofErr w:type="spellStart"/>
      <w:r w:rsidRPr="00000863">
        <w:rPr>
          <w:rFonts w:ascii="Calibri" w:hAnsi="Calibri" w:cs="Calibri"/>
          <w:color w:val="538135"/>
          <w:sz w:val="22"/>
          <w:szCs w:val="22"/>
        </w:rPr>
        <w:t>Mgmt</w:t>
      </w:r>
      <w:proofErr w:type="spellEnd"/>
    </w:p>
    <w:p w14:paraId="672A6659" w14:textId="77777777" w:rsidR="005E37CB" w:rsidRPr="00000863" w:rsidRDefault="005E37CB" w:rsidP="00BA2368">
      <w:pPr>
        <w:ind w:firstLine="1440"/>
        <w:rPr>
          <w:rFonts w:ascii="Calibri" w:hAnsi="Calibri" w:cs="Calibri"/>
          <w:i/>
          <w:sz w:val="8"/>
          <w:szCs w:val="8"/>
        </w:rPr>
      </w:pPr>
    </w:p>
    <w:p w14:paraId="0A37501D" w14:textId="77777777" w:rsidR="005E37CB" w:rsidRPr="00000863" w:rsidRDefault="005E37CB" w:rsidP="005E37CB">
      <w:pPr>
        <w:tabs>
          <w:tab w:val="left" w:pos="6105"/>
        </w:tabs>
        <w:jc w:val="center"/>
        <w:rPr>
          <w:rFonts w:ascii="Calibri" w:hAnsi="Calibri" w:cs="Calibri"/>
          <w:b/>
          <w:sz w:val="8"/>
          <w:szCs w:val="8"/>
        </w:rPr>
      </w:pPr>
    </w:p>
    <w:tbl>
      <w:tblPr>
        <w:tblW w:w="10620" w:type="dxa"/>
        <w:tblInd w:w="4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340"/>
        <w:gridCol w:w="6360"/>
        <w:gridCol w:w="1920"/>
      </w:tblGrid>
      <w:tr w:rsidR="00043B0E" w:rsidRPr="00000863" w14:paraId="53C0223D" w14:textId="77777777" w:rsidTr="2C55CFD8">
        <w:tc>
          <w:tcPr>
            <w:tcW w:w="234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491072FA" w14:textId="77777777" w:rsidR="00043B0E" w:rsidRPr="00000863" w:rsidRDefault="00043B0E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  <w:r w:rsidRPr="00000863">
              <w:rPr>
                <w:rFonts w:ascii="Calibri" w:hAnsi="Calibri" w:cs="Calibri"/>
                <w:b/>
                <w:color w:val="FFFFFF"/>
                <w:sz w:val="22"/>
                <w:szCs w:val="22"/>
              </w:rPr>
              <w:t>Date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19F913AF" w14:textId="3FCB5907" w:rsidR="00043B0E" w:rsidRPr="00000863" w:rsidRDefault="00043B0E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  <w:r w:rsidRPr="00000863">
              <w:rPr>
                <w:rFonts w:ascii="Calibri" w:hAnsi="Calibri" w:cs="Calibri"/>
                <w:b/>
                <w:color w:val="FFFFFF"/>
                <w:sz w:val="22"/>
                <w:szCs w:val="22"/>
              </w:rPr>
              <w:t>Class(es)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733A442A" w14:textId="1E78E6F7" w:rsidR="00043B0E" w:rsidRPr="00000863" w:rsidRDefault="00043B0E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  <w:r w:rsidRPr="00000863">
              <w:rPr>
                <w:rFonts w:ascii="Calibri" w:hAnsi="Calibri" w:cs="Calibri"/>
                <w:b/>
                <w:color w:val="FFFFFF"/>
                <w:sz w:val="22"/>
                <w:szCs w:val="22"/>
              </w:rPr>
              <w:t>Instructor(s)</w:t>
            </w:r>
          </w:p>
        </w:tc>
      </w:tr>
      <w:tr w:rsidR="008B2437" w:rsidRPr="00000863" w14:paraId="4A4B1A06" w14:textId="77777777" w:rsidTr="2C55CFD8">
        <w:tc>
          <w:tcPr>
            <w:tcW w:w="234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25B3AB9A" w14:textId="77777777" w:rsidR="008B2437" w:rsidRPr="00000863" w:rsidRDefault="008B2437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78CAF541" w14:textId="77777777" w:rsidR="008B2437" w:rsidRPr="00000863" w:rsidRDefault="008B2437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1D2FB54D" w14:textId="77777777" w:rsidR="008B2437" w:rsidRPr="00000863" w:rsidRDefault="008B2437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</w:p>
        </w:tc>
      </w:tr>
      <w:tr w:rsidR="00B20D28" w:rsidRPr="00000863" w14:paraId="74A1EAB7" w14:textId="77777777" w:rsidTr="2C55CFD8">
        <w:trPr>
          <w:trHeight w:val="279"/>
        </w:trPr>
        <w:tc>
          <w:tcPr>
            <w:tcW w:w="2340" w:type="dxa"/>
            <w:shd w:val="clear" w:color="auto" w:fill="DBDBDB" w:themeFill="accent3" w:themeFillTint="66"/>
            <w:vAlign w:val="center"/>
          </w:tcPr>
          <w:p w14:paraId="353D3CFD" w14:textId="60915766" w:rsidR="00B20D28" w:rsidRPr="00000863" w:rsidRDefault="00B20D28" w:rsidP="00B20D28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000863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2023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DBDBDB" w:themeFill="accent3" w:themeFillTint="66"/>
            <w:vAlign w:val="center"/>
          </w:tcPr>
          <w:p w14:paraId="095972E8" w14:textId="77777777" w:rsidR="00B20D28" w:rsidRPr="00000863" w:rsidRDefault="00B20D28" w:rsidP="00B20D28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DBDBDB" w:themeFill="accent3" w:themeFillTint="66"/>
            <w:vAlign w:val="center"/>
          </w:tcPr>
          <w:p w14:paraId="4799DC36" w14:textId="77777777" w:rsidR="00B20D28" w:rsidRPr="00000863" w:rsidRDefault="00B20D28" w:rsidP="00B20D28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B11D5" w:rsidRPr="00000863" w14:paraId="09AD509D" w14:textId="77777777" w:rsidTr="2C55CFD8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65A73A24" w14:textId="56F312A5" w:rsidR="002B11D5" w:rsidRPr="00000863" w:rsidRDefault="00602728" w:rsidP="2C55CFD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O</w:t>
            </w:r>
            <w:r w:rsidR="00F54CDC" w:rsidRPr="00000863">
              <w:rPr>
                <w:rFonts w:ascii="Calibri" w:hAnsi="Calibri" w:cs="Calibri"/>
                <w:sz w:val="22"/>
                <w:szCs w:val="22"/>
              </w:rPr>
              <w:t>ctober 10</w:t>
            </w:r>
            <w:r w:rsidR="00E845DD" w:rsidRPr="00000863">
              <w:rPr>
                <w:rFonts w:ascii="Calibri" w:hAnsi="Calibri" w:cs="Calibri"/>
                <w:sz w:val="22"/>
                <w:szCs w:val="22"/>
              </w:rPr>
              <w:t>-in-person</w:t>
            </w:r>
          </w:p>
          <w:p w14:paraId="3C89F924" w14:textId="283716CA" w:rsidR="00F54CDC" w:rsidRPr="00000863" w:rsidRDefault="00F54CDC" w:rsidP="2C55CFD8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October 11</w:t>
            </w:r>
            <w:r w:rsidR="00E845DD" w:rsidRPr="00000863">
              <w:rPr>
                <w:rFonts w:ascii="Calibri" w:hAnsi="Calibri" w:cs="Calibri"/>
                <w:sz w:val="22"/>
                <w:szCs w:val="22"/>
              </w:rPr>
              <w:t>-in-person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96B92C" w14:textId="77777777" w:rsidR="002B11D5" w:rsidRPr="00000863" w:rsidRDefault="002B11D5" w:rsidP="002B11D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Orientation and Management Assessment for Public Managers</w:t>
            </w:r>
          </w:p>
          <w:p w14:paraId="1427A143" w14:textId="014A7D64" w:rsidR="002B11D5" w:rsidRPr="00000863" w:rsidRDefault="002B11D5" w:rsidP="002B11D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Leadership for Public Managers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B925D8" w14:textId="5129165F" w:rsidR="002B11D5" w:rsidRPr="00000863" w:rsidRDefault="00CE3128" w:rsidP="002B11D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Schott</w:t>
            </w:r>
          </w:p>
          <w:p w14:paraId="4F62503F" w14:textId="56ED9201" w:rsidR="002B11D5" w:rsidRPr="00000863" w:rsidRDefault="002B11D5" w:rsidP="002B11D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Grill</w:t>
            </w:r>
          </w:p>
        </w:tc>
      </w:tr>
      <w:tr w:rsidR="002B11D5" w:rsidRPr="00000863" w14:paraId="6BCAA3BC" w14:textId="77777777" w:rsidTr="2C55CFD8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64A1C930" w14:textId="77777777" w:rsidR="002B11D5" w:rsidRPr="00000863" w:rsidRDefault="00F54CDC" w:rsidP="002B11D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November 14</w:t>
            </w:r>
          </w:p>
          <w:p w14:paraId="58FA54B3" w14:textId="27DD2325" w:rsidR="00F54CDC" w:rsidRPr="00000863" w:rsidRDefault="00F54CDC" w:rsidP="002B11D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November 15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3D5A82" w14:textId="758A19AE" w:rsidR="002B11D5" w:rsidRPr="00000863" w:rsidRDefault="002B11D5" w:rsidP="002B11D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 xml:space="preserve">Problem Analysis and </w:t>
            </w:r>
            <w:r w:rsidR="000F55DF" w:rsidRPr="00000863">
              <w:rPr>
                <w:rFonts w:ascii="Calibri" w:hAnsi="Calibri" w:cs="Calibri"/>
                <w:sz w:val="22"/>
                <w:szCs w:val="22"/>
              </w:rPr>
              <w:t>Problem-Solving</w:t>
            </w:r>
            <w:r w:rsidRPr="00000863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169043AD" w14:textId="31C5F456" w:rsidR="002B11D5" w:rsidRPr="00000863" w:rsidRDefault="002B11D5" w:rsidP="002B11D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Strategic Thinking and Planning for Public Managers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3B492F" w14:textId="77777777" w:rsidR="002B11D5" w:rsidRPr="00000863" w:rsidRDefault="002B11D5" w:rsidP="002B11D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Russell</w:t>
            </w:r>
          </w:p>
          <w:p w14:paraId="378105DC" w14:textId="07733D8F" w:rsidR="002B11D5" w:rsidRPr="00000863" w:rsidRDefault="002B11D5" w:rsidP="002B11D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Russell</w:t>
            </w:r>
          </w:p>
        </w:tc>
      </w:tr>
      <w:tr w:rsidR="002B11D5" w:rsidRPr="00000863" w14:paraId="6E90FE95" w14:textId="77777777" w:rsidTr="2C55CFD8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74DEB773" w14:textId="77777777" w:rsidR="002B11D5" w:rsidRPr="00000863" w:rsidRDefault="00F54CDC" w:rsidP="002B11D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December 12</w:t>
            </w:r>
          </w:p>
          <w:p w14:paraId="57F842D4" w14:textId="294BF478" w:rsidR="00F54CDC" w:rsidRPr="00000863" w:rsidRDefault="00F54CDC" w:rsidP="002B11D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December 13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01CB9B" w14:textId="77777777" w:rsidR="00D52EE5" w:rsidRPr="00000863" w:rsidRDefault="00D52EE5" w:rsidP="00D52EE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The Public Management Profession and Environment</w:t>
            </w:r>
          </w:p>
          <w:p w14:paraId="6A28AFA1" w14:textId="10FC7F22" w:rsidR="002B11D5" w:rsidRPr="00000863" w:rsidRDefault="002B11D5" w:rsidP="00EC4AE2">
            <w:pPr>
              <w:tabs>
                <w:tab w:val="left" w:pos="1081"/>
              </w:tabs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color w:val="C45911"/>
                <w:sz w:val="22"/>
                <w:szCs w:val="22"/>
              </w:rPr>
              <w:t>Managing Organizational Change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EDCE80" w14:textId="77777777" w:rsidR="00D52EE5" w:rsidRPr="00000863" w:rsidRDefault="00D52EE5" w:rsidP="00D52EE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Paddock</w:t>
            </w:r>
          </w:p>
          <w:p w14:paraId="35E6B3EB" w14:textId="45BA614C" w:rsidR="002B11D5" w:rsidRPr="00000863" w:rsidRDefault="002B11D5" w:rsidP="002B11D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Russell</w:t>
            </w:r>
          </w:p>
        </w:tc>
      </w:tr>
      <w:tr w:rsidR="2C55CFD8" w:rsidRPr="00000863" w14:paraId="1905E21B" w14:textId="77777777" w:rsidTr="00B7749E">
        <w:trPr>
          <w:trHeight w:val="330"/>
        </w:trPr>
        <w:tc>
          <w:tcPr>
            <w:tcW w:w="2340" w:type="dxa"/>
            <w:shd w:val="clear" w:color="auto" w:fill="DBDBDB" w:themeFill="background2"/>
            <w:vAlign w:val="center"/>
          </w:tcPr>
          <w:p w14:paraId="0A7FDD4C" w14:textId="11B71EF5" w:rsidR="22FBCF88" w:rsidRPr="00000863" w:rsidRDefault="22FBCF88" w:rsidP="2C55CFD8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000863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2024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DBDBDB" w:themeFill="background2"/>
            <w:vAlign w:val="center"/>
          </w:tcPr>
          <w:p w14:paraId="063AD03B" w14:textId="15A1054B" w:rsidR="2C55CFD8" w:rsidRPr="00000863" w:rsidRDefault="2C55CFD8" w:rsidP="2C55CFD8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DBDBDB" w:themeFill="background2"/>
            <w:vAlign w:val="center"/>
          </w:tcPr>
          <w:p w14:paraId="3BC62A78" w14:textId="52DEDEBC" w:rsidR="2C55CFD8" w:rsidRPr="00000863" w:rsidRDefault="2C55CFD8" w:rsidP="2C55CFD8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B11D5" w:rsidRPr="00000863" w14:paraId="4FAFDFBB" w14:textId="77777777" w:rsidTr="2C55CFD8">
        <w:trPr>
          <w:trHeight w:val="360"/>
        </w:trPr>
        <w:tc>
          <w:tcPr>
            <w:tcW w:w="2340" w:type="dxa"/>
            <w:shd w:val="clear" w:color="auto" w:fill="auto"/>
            <w:vAlign w:val="center"/>
          </w:tcPr>
          <w:p w14:paraId="398DA512" w14:textId="4E630D05" w:rsidR="002B11D5" w:rsidRPr="00000863" w:rsidRDefault="00F54CDC" w:rsidP="002B11D5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February</w:t>
            </w:r>
            <w:r w:rsidR="35020AF8" w:rsidRPr="0000086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45F19645" w:rsidRPr="00000863">
              <w:rPr>
                <w:rFonts w:ascii="Calibri" w:hAnsi="Calibri" w:cs="Calibri"/>
                <w:sz w:val="22"/>
                <w:szCs w:val="22"/>
              </w:rPr>
              <w:t>– No Classes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027092" w14:textId="05AC3E2E" w:rsidR="002B11D5" w:rsidRPr="00000863" w:rsidRDefault="00255158" w:rsidP="00255158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i/>
                <w:sz w:val="22"/>
                <w:szCs w:val="22"/>
              </w:rPr>
              <w:t xml:space="preserve">Out-of-class development of Individual Project </w:t>
            </w:r>
            <w:r w:rsidR="00014A45" w:rsidRPr="00000863">
              <w:rPr>
                <w:rFonts w:ascii="Calibri" w:hAnsi="Calibri" w:cs="Calibri"/>
                <w:i/>
                <w:sz w:val="22"/>
                <w:szCs w:val="22"/>
              </w:rPr>
              <w:t xml:space="preserve">Identification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A53A07" w14:textId="1B3C28B6" w:rsidR="00CA3A5A" w:rsidRPr="00000863" w:rsidRDefault="00CA3A5A" w:rsidP="00255158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46674" w:rsidRPr="00000863" w14:paraId="5C72C322" w14:textId="77777777" w:rsidTr="2C55CFD8">
        <w:trPr>
          <w:trHeight w:val="360"/>
        </w:trPr>
        <w:tc>
          <w:tcPr>
            <w:tcW w:w="2340" w:type="dxa"/>
            <w:shd w:val="clear" w:color="auto" w:fill="auto"/>
            <w:vAlign w:val="center"/>
          </w:tcPr>
          <w:p w14:paraId="75D65E1C" w14:textId="77777777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January 9</w:t>
            </w:r>
          </w:p>
          <w:p w14:paraId="59BA6E67" w14:textId="3BE54E69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January 10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FDE949" w14:textId="77777777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color w:val="00B0F0"/>
                <w:sz w:val="22"/>
                <w:szCs w:val="22"/>
              </w:rPr>
              <w:t>Budgeting for Public Managers</w:t>
            </w:r>
            <w:r w:rsidRPr="00000863"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  <w:p w14:paraId="602A43C0" w14:textId="35EB78E0" w:rsidR="00746674" w:rsidRPr="00000863" w:rsidRDefault="00746674" w:rsidP="00746674">
            <w:pPr>
              <w:rPr>
                <w:rFonts w:ascii="Calibri" w:hAnsi="Calibri" w:cs="Calibri"/>
                <w:i/>
                <w:sz w:val="22"/>
                <w:szCs w:val="22"/>
              </w:rPr>
            </w:pPr>
            <w:r w:rsidRPr="00000863">
              <w:rPr>
                <w:rFonts w:ascii="Calibri" w:hAnsi="Calibri" w:cs="Calibri"/>
                <w:color w:val="2E74B5"/>
                <w:sz w:val="22"/>
                <w:szCs w:val="22"/>
              </w:rPr>
              <w:t>Policy Analysis for Non-Analysts</w:t>
            </w:r>
            <w:r w:rsidRPr="00000863">
              <w:rPr>
                <w:rFonts w:ascii="Calibri" w:hAnsi="Calibri" w:cs="Calibri"/>
                <w:color w:val="C45911"/>
                <w:sz w:val="22"/>
                <w:szCs w:val="22"/>
              </w:rPr>
              <w:t xml:space="preserve">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88FDAC" w14:textId="77777777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 xml:space="preserve">Gadow </w:t>
            </w:r>
          </w:p>
          <w:p w14:paraId="507610E3" w14:textId="1378703A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Gadow</w:t>
            </w:r>
          </w:p>
        </w:tc>
      </w:tr>
      <w:tr w:rsidR="00746674" w:rsidRPr="00000863" w14:paraId="6478BC4E" w14:textId="77777777" w:rsidTr="2C55CFD8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4A120FA5" w14:textId="77777777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March 12</w:t>
            </w:r>
          </w:p>
          <w:p w14:paraId="2926E3D3" w14:textId="4C54F9F7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March 13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0F0C09" w14:textId="77777777" w:rsidR="00746674" w:rsidRPr="00000863" w:rsidRDefault="00746674" w:rsidP="00746674">
            <w:pPr>
              <w:rPr>
                <w:rFonts w:ascii="Calibri" w:hAnsi="Calibri" w:cs="Calibri"/>
                <w:color w:val="C45911"/>
                <w:sz w:val="22"/>
                <w:szCs w:val="22"/>
              </w:rPr>
            </w:pPr>
            <w:bookmarkStart w:id="0" w:name="_Hlk123813945"/>
            <w:r w:rsidRPr="00000863">
              <w:rPr>
                <w:rFonts w:ascii="Calibri" w:hAnsi="Calibri" w:cs="Calibri"/>
                <w:color w:val="C45911"/>
                <w:sz w:val="22"/>
                <w:szCs w:val="22"/>
              </w:rPr>
              <w:t>Leading Through Challenge and Conflict</w:t>
            </w:r>
          </w:p>
          <w:bookmarkEnd w:id="0"/>
          <w:p w14:paraId="53FED5CA" w14:textId="12782C65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Productivity and Quality Improvement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A7C1F8" w14:textId="77777777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Wood</w:t>
            </w:r>
          </w:p>
          <w:p w14:paraId="725C92CD" w14:textId="10F95573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Garczynski</w:t>
            </w:r>
          </w:p>
        </w:tc>
      </w:tr>
      <w:tr w:rsidR="00746674" w:rsidRPr="00000863" w14:paraId="748FF6F9" w14:textId="77777777" w:rsidTr="2C55CFD8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1C761F99" w14:textId="77777777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April 9</w:t>
            </w:r>
          </w:p>
          <w:p w14:paraId="06DCE3AA" w14:textId="286540E6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April 10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88FACC" w14:textId="77777777" w:rsidR="00746674" w:rsidRPr="00000863" w:rsidRDefault="00746674" w:rsidP="00746674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  <w:r w:rsidRPr="00000863">
              <w:rPr>
                <w:rFonts w:ascii="Calibri" w:hAnsi="Calibri" w:cs="Calibri"/>
                <w:color w:val="538135"/>
                <w:sz w:val="22"/>
                <w:szCs w:val="22"/>
              </w:rPr>
              <w:t>Fearless Coaching for Public Managers</w:t>
            </w:r>
          </w:p>
          <w:p w14:paraId="6316B6BD" w14:textId="7419020F" w:rsidR="00746674" w:rsidRPr="00000863" w:rsidRDefault="00746674" w:rsidP="00746674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  <w:r w:rsidRPr="00000863">
              <w:rPr>
                <w:rFonts w:ascii="Calibri" w:hAnsi="Calibri" w:cs="Calibri"/>
                <w:color w:val="00B0F0"/>
                <w:sz w:val="22"/>
                <w:szCs w:val="22"/>
              </w:rPr>
              <w:t xml:space="preserve">Time and Stress Management Techniques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17C380" w14:textId="77777777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Russell</w:t>
            </w:r>
          </w:p>
          <w:p w14:paraId="796D6386" w14:textId="70CB85E8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Lenz</w:t>
            </w:r>
          </w:p>
        </w:tc>
      </w:tr>
      <w:tr w:rsidR="00746674" w:rsidRPr="00000863" w14:paraId="7374FA62" w14:textId="77777777" w:rsidTr="2C55CFD8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3E9E38F0" w14:textId="29E39283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May 14-all virtual</w:t>
            </w:r>
          </w:p>
          <w:p w14:paraId="72AC367C" w14:textId="33883B54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May 15-all virtual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B314D4" w14:textId="57F732AD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color w:val="7030A0"/>
                <w:sz w:val="22"/>
                <w:szCs w:val="22"/>
              </w:rPr>
              <w:t>Managing Projects for Public Managers</w:t>
            </w:r>
            <w:r w:rsidRPr="00000863">
              <w:rPr>
                <w:rFonts w:ascii="Calibri" w:hAnsi="Calibri" w:cs="Calibri"/>
                <w:sz w:val="22"/>
                <w:szCs w:val="22"/>
              </w:rPr>
              <w:t xml:space="preserve"> (two-day class)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32E481" w14:textId="52251FB4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 xml:space="preserve">Awate </w:t>
            </w:r>
          </w:p>
        </w:tc>
      </w:tr>
      <w:tr w:rsidR="00746674" w:rsidRPr="00000863" w14:paraId="375D8C52" w14:textId="77777777" w:rsidTr="2C55CFD8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12311184" w14:textId="77777777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June 11</w:t>
            </w:r>
          </w:p>
          <w:p w14:paraId="20E6529D" w14:textId="455CE960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June 12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6CC98D" w14:textId="77777777" w:rsidR="00746674" w:rsidRPr="00000863" w:rsidRDefault="00746674" w:rsidP="00746674">
            <w:pPr>
              <w:rPr>
                <w:rFonts w:ascii="Calibri" w:hAnsi="Calibri" w:cs="Calibri"/>
                <w:color w:val="C45911"/>
                <w:sz w:val="22"/>
                <w:szCs w:val="22"/>
              </w:rPr>
            </w:pPr>
            <w:r w:rsidRPr="00000863">
              <w:rPr>
                <w:rFonts w:ascii="Calibri" w:hAnsi="Calibri" w:cs="Calibri"/>
                <w:color w:val="538135"/>
                <w:sz w:val="22"/>
                <w:szCs w:val="22"/>
              </w:rPr>
              <w:t>Creating a Culture of Civility and Respect</w:t>
            </w:r>
          </w:p>
          <w:p w14:paraId="3EFC1D76" w14:textId="317D0C6D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color w:val="538135"/>
                <w:sz w:val="22"/>
                <w:szCs w:val="22"/>
              </w:rPr>
              <w:t>Building Effective Teams in the Public Sector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528226" w14:textId="148A8720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Foth</w:t>
            </w:r>
          </w:p>
          <w:p w14:paraId="69031C32" w14:textId="2CAF3DD9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Lenz</w:t>
            </w:r>
          </w:p>
        </w:tc>
      </w:tr>
      <w:tr w:rsidR="00746674" w:rsidRPr="00000863" w14:paraId="2922AE81" w14:textId="77777777" w:rsidTr="2C55CFD8">
        <w:trPr>
          <w:trHeight w:val="555"/>
        </w:trPr>
        <w:tc>
          <w:tcPr>
            <w:tcW w:w="2340" w:type="dxa"/>
            <w:shd w:val="clear" w:color="auto" w:fill="auto"/>
            <w:vAlign w:val="center"/>
          </w:tcPr>
          <w:p w14:paraId="29E4E88C" w14:textId="7E5B3243" w:rsidR="00746674" w:rsidRPr="00000863" w:rsidRDefault="00746674" w:rsidP="00746674">
            <w:pPr>
              <w:spacing w:line="259" w:lineRule="auto"/>
            </w:pPr>
            <w:r w:rsidRPr="00000863">
              <w:rPr>
                <w:rFonts w:ascii="Calibri" w:hAnsi="Calibri" w:cs="Calibri"/>
                <w:sz w:val="22"/>
                <w:szCs w:val="22"/>
              </w:rPr>
              <w:t>July – No Classes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BA0D90" w14:textId="4AC055D6" w:rsidR="00746674" w:rsidRPr="00000863" w:rsidRDefault="00746674" w:rsidP="00746674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00863">
              <w:rPr>
                <w:rFonts w:ascii="Calibri" w:hAnsi="Calibri" w:cs="Calibri"/>
                <w:i/>
                <w:iCs/>
                <w:sz w:val="22"/>
                <w:szCs w:val="22"/>
              </w:rPr>
              <w:t>No Classes - Individual Applied Project / Class Project Work Time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D01664" w14:textId="5909A665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5A72AD2" w14:textId="5B3FEB2C" w:rsidR="00746674" w:rsidRPr="00000863" w:rsidRDefault="00746674" w:rsidP="0074667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E659A" w:rsidRPr="00000863" w14:paraId="05CD7C2C" w14:textId="77777777" w:rsidTr="2C55CFD8">
        <w:trPr>
          <w:trHeight w:val="555"/>
        </w:trPr>
        <w:tc>
          <w:tcPr>
            <w:tcW w:w="2340" w:type="dxa"/>
            <w:shd w:val="clear" w:color="auto" w:fill="auto"/>
            <w:vAlign w:val="center"/>
          </w:tcPr>
          <w:p w14:paraId="0EFF1299" w14:textId="77777777" w:rsidR="004E659A" w:rsidRPr="00000863" w:rsidRDefault="004E659A" w:rsidP="004E659A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 xml:space="preserve">August 13 </w:t>
            </w:r>
          </w:p>
          <w:p w14:paraId="1207AFBE" w14:textId="384E68C6" w:rsidR="004E659A" w:rsidRPr="00000863" w:rsidRDefault="004E659A" w:rsidP="004E659A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August 14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5FCE06" w14:textId="77777777" w:rsidR="004E659A" w:rsidRPr="00000863" w:rsidRDefault="004E659A" w:rsidP="004E659A">
            <w:pP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</w:pPr>
            <w:r w:rsidRPr="00000863"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  <w:t>Dialogue, Deliberation, and Public Engagement</w:t>
            </w:r>
          </w:p>
          <w:p w14:paraId="4BEDBB87" w14:textId="246F8217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Human Resources Essentials for Public Managers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01BED8" w14:textId="77777777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Solomon</w:t>
            </w:r>
          </w:p>
          <w:p w14:paraId="7A400A06" w14:textId="0A031F24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Wolhaupter</w:t>
            </w:r>
          </w:p>
        </w:tc>
      </w:tr>
      <w:tr w:rsidR="004E659A" w:rsidRPr="00000863" w14:paraId="6C3CF6CD" w14:textId="77777777" w:rsidTr="2C55CFD8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4129BE06" w14:textId="77777777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September 10</w:t>
            </w:r>
          </w:p>
          <w:p w14:paraId="328D5A37" w14:textId="62F0AACB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September 11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0C6609" w14:textId="77777777" w:rsidR="004E659A" w:rsidRPr="00000863" w:rsidRDefault="004E659A" w:rsidP="004E659A">
            <w:pP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</w:pPr>
            <w:r w:rsidRPr="00000863"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  <w:t>Effective Workplace Writing &amp; Presenting for Influence</w:t>
            </w:r>
          </w:p>
          <w:p w14:paraId="73CAB12A" w14:textId="55BDDFA5" w:rsidR="004E659A" w:rsidRPr="00000863" w:rsidRDefault="004E659A" w:rsidP="004E659A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000863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TBD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250B88" w14:textId="77777777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Henderson</w:t>
            </w:r>
          </w:p>
          <w:p w14:paraId="41FB9982" w14:textId="7FBA9818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Staff</w:t>
            </w:r>
          </w:p>
        </w:tc>
      </w:tr>
      <w:tr w:rsidR="004E659A" w:rsidRPr="00000863" w14:paraId="532E47DC" w14:textId="77777777" w:rsidTr="2C55CFD8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79074A17" w14:textId="77777777" w:rsidR="004E659A" w:rsidRPr="00000863" w:rsidRDefault="004E659A" w:rsidP="004E659A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October 8</w:t>
            </w:r>
          </w:p>
          <w:p w14:paraId="6B0D30ED" w14:textId="7A947B87" w:rsidR="004E659A" w:rsidRPr="00000863" w:rsidRDefault="004E659A" w:rsidP="004E659A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October 9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9FC637" w14:textId="77777777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color w:val="7030A0"/>
                <w:sz w:val="22"/>
                <w:szCs w:val="22"/>
              </w:rPr>
              <w:t>Exploring and Reporting Your Data</w:t>
            </w:r>
            <w:r w:rsidRPr="00000863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741AF4AC" w14:textId="1EB645FC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color w:val="C45911"/>
                <w:sz w:val="22"/>
                <w:szCs w:val="22"/>
              </w:rPr>
              <w:t>Racial Equity Leadership for Public Managers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84267E" w14:textId="77777777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Ford</w:t>
            </w:r>
          </w:p>
          <w:p w14:paraId="49295EFF" w14:textId="5A87D366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Hargrove</w:t>
            </w:r>
          </w:p>
        </w:tc>
      </w:tr>
      <w:tr w:rsidR="004E659A" w:rsidRPr="00000863" w14:paraId="1EFD0BE9" w14:textId="77777777" w:rsidTr="2C55CFD8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288057F4" w14:textId="77777777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 xml:space="preserve">November 12 </w:t>
            </w:r>
          </w:p>
          <w:p w14:paraId="318799FD" w14:textId="100DB50B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 xml:space="preserve">November 13 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698EAF" w14:textId="77777777" w:rsidR="004E659A" w:rsidRPr="00000863" w:rsidRDefault="004E659A" w:rsidP="004E659A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  <w:r w:rsidRPr="00000863">
              <w:rPr>
                <w:rFonts w:ascii="Calibri" w:hAnsi="Calibri" w:cs="Calibri"/>
                <w:color w:val="00B0F0"/>
                <w:sz w:val="22"/>
                <w:szCs w:val="22"/>
              </w:rPr>
              <w:t xml:space="preserve">Records Management </w:t>
            </w:r>
          </w:p>
          <w:p w14:paraId="3A2B5B4C" w14:textId="2D93ACB6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  <w:t>Ethics, Values, and the Public Manager</w:t>
            </w:r>
            <w:r w:rsidRPr="00000863">
              <w:rPr>
                <w:rFonts w:ascii="Calibri" w:hAnsi="Calibri" w:cs="Calibri"/>
                <w:color w:val="538135"/>
                <w:sz w:val="22"/>
                <w:szCs w:val="22"/>
              </w:rPr>
              <w:t xml:space="preserve">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55937E" w14:textId="77777777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eastAsia="Calibri" w:hAnsi="Calibri" w:cs="Calibri"/>
                <w:sz w:val="22"/>
                <w:szCs w:val="22"/>
              </w:rPr>
              <w:t>Norderhaug</w:t>
            </w:r>
          </w:p>
          <w:p w14:paraId="2C5A4B07" w14:textId="7EEB5639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 xml:space="preserve">Foth/Hanna </w:t>
            </w:r>
          </w:p>
        </w:tc>
      </w:tr>
      <w:tr w:rsidR="004E659A" w:rsidRPr="00000863" w14:paraId="06AF181F" w14:textId="77777777" w:rsidTr="2C55CFD8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3C6E348E" w14:textId="77777777" w:rsidR="004E659A" w:rsidRPr="00000863" w:rsidRDefault="004E659A" w:rsidP="004E659A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December 10</w:t>
            </w:r>
          </w:p>
          <w:p w14:paraId="6CBE9E3E" w14:textId="01BBD6B4" w:rsidR="004E659A" w:rsidRPr="00000863" w:rsidRDefault="004E659A" w:rsidP="004E659A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December 11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C99DFE" w14:textId="4B597D5B" w:rsidR="004E659A" w:rsidRPr="004E659A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4E659A">
              <w:rPr>
                <w:rFonts w:ascii="Calibri" w:hAnsi="Calibri" w:cs="Calibri"/>
                <w:sz w:val="22"/>
                <w:szCs w:val="22"/>
              </w:rPr>
              <w:t>In-Person Class Project Work Time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BF01A6" w14:textId="40DDDD17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Class, Staff </w:t>
            </w:r>
          </w:p>
        </w:tc>
      </w:tr>
      <w:tr w:rsidR="004E659A" w:rsidRPr="00000863" w14:paraId="3E705B84" w14:textId="77777777" w:rsidTr="00B7749E">
        <w:trPr>
          <w:trHeight w:val="270"/>
        </w:trPr>
        <w:tc>
          <w:tcPr>
            <w:tcW w:w="2340" w:type="dxa"/>
            <w:shd w:val="clear" w:color="auto" w:fill="DBDBDB" w:themeFill="background2"/>
            <w:vAlign w:val="center"/>
          </w:tcPr>
          <w:p w14:paraId="7DDB0024" w14:textId="0110F607" w:rsidR="004E659A" w:rsidRPr="00000863" w:rsidRDefault="004E659A" w:rsidP="004E659A">
            <w:pPr>
              <w:spacing w:line="259" w:lineRule="auto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000863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2025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DBDBDB" w:themeFill="background2"/>
            <w:vAlign w:val="center"/>
          </w:tcPr>
          <w:p w14:paraId="55A14E80" w14:textId="77777777" w:rsidR="004E659A" w:rsidRPr="00000863" w:rsidRDefault="004E659A" w:rsidP="004E659A">
            <w:pP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</w:pP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DBDBDB" w:themeFill="background2"/>
            <w:vAlign w:val="center"/>
          </w:tcPr>
          <w:p w14:paraId="284D7438" w14:textId="77777777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E659A" w:rsidRPr="00000863" w14:paraId="73838BC5" w14:textId="77777777" w:rsidTr="2C55CFD8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5722EBF2" w14:textId="00FD02CC" w:rsidR="004E659A" w:rsidRPr="00000863" w:rsidRDefault="004E659A" w:rsidP="004E659A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January 14-in-person</w:t>
            </w:r>
          </w:p>
          <w:p w14:paraId="54745E00" w14:textId="35A006FA" w:rsidR="004E659A" w:rsidRPr="00000863" w:rsidRDefault="004E659A" w:rsidP="004E659A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January 15-in-person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46FA4C" w14:textId="76545DF9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 xml:space="preserve">Mock Local Government Budget meeting – initial budget approach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F23C48" w14:textId="39FF9B3B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Foth/Gadow</w:t>
            </w:r>
          </w:p>
          <w:p w14:paraId="30FCF659" w14:textId="5FAAAB2F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Foth/Ford</w:t>
            </w:r>
          </w:p>
        </w:tc>
      </w:tr>
      <w:tr w:rsidR="004E659A" w:rsidRPr="00000863" w14:paraId="60E0FC97" w14:textId="77777777" w:rsidTr="2C55CFD8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650A1879" w14:textId="1490B7EF" w:rsidR="004E659A" w:rsidRPr="00000863" w:rsidRDefault="004E659A" w:rsidP="004E659A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February 13-in-person</w:t>
            </w:r>
          </w:p>
          <w:p w14:paraId="189603CC" w14:textId="6FE255BD" w:rsidR="004E659A" w:rsidRPr="00000863" w:rsidRDefault="004E659A" w:rsidP="004E659A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February 14-in-person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F9941B" w14:textId="77777777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Mock Local Government Budget Committee / Public Meetings</w:t>
            </w:r>
          </w:p>
          <w:p w14:paraId="4E1C6D12" w14:textId="25600369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Mock Local Government Budget Final Approval Meeting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40A55E" w14:textId="77777777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Foth/Ford</w:t>
            </w:r>
          </w:p>
          <w:p w14:paraId="33911BB7" w14:textId="32835A14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Foth/Gadow</w:t>
            </w:r>
          </w:p>
        </w:tc>
      </w:tr>
      <w:tr w:rsidR="004E659A" w:rsidRPr="00521C21" w14:paraId="3F951506" w14:textId="77777777" w:rsidTr="2C55CFD8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6473843A" w14:textId="39F13DAF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Both in-person</w:t>
            </w:r>
          </w:p>
          <w:p w14:paraId="6DF19C5F" w14:textId="50D7DA44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March 13 -Thursday</w:t>
            </w:r>
          </w:p>
          <w:p w14:paraId="32472724" w14:textId="1FC19667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March 14 - Friday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381BC9" w14:textId="77777777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Presentations: Group &amp; Individual Projects</w:t>
            </w:r>
          </w:p>
          <w:p w14:paraId="6EB55456" w14:textId="358ED1AD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Graduation – TBD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0EA3A7" w14:textId="77777777" w:rsidR="004E659A" w:rsidRPr="00000863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 xml:space="preserve">Class </w:t>
            </w:r>
          </w:p>
          <w:p w14:paraId="3D71534A" w14:textId="23A9144A" w:rsidR="004E659A" w:rsidRPr="00521C21" w:rsidRDefault="004E659A" w:rsidP="004E659A">
            <w:pPr>
              <w:rPr>
                <w:rFonts w:ascii="Calibri" w:hAnsi="Calibri" w:cs="Calibri"/>
                <w:sz w:val="22"/>
                <w:szCs w:val="22"/>
              </w:rPr>
            </w:pPr>
            <w:r w:rsidRPr="00000863">
              <w:rPr>
                <w:rFonts w:ascii="Calibri" w:hAnsi="Calibri" w:cs="Calibri"/>
                <w:sz w:val="22"/>
                <w:szCs w:val="22"/>
              </w:rPr>
              <w:t>Staff</w:t>
            </w:r>
          </w:p>
        </w:tc>
      </w:tr>
    </w:tbl>
    <w:p w14:paraId="5AEC347A" w14:textId="6D786586" w:rsidR="00800229" w:rsidRPr="005864BD" w:rsidRDefault="00800229" w:rsidP="009E4C71">
      <w:pPr>
        <w:tabs>
          <w:tab w:val="left" w:pos="1040"/>
        </w:tabs>
        <w:rPr>
          <w:rFonts w:ascii="Calibri" w:hAnsi="Calibri" w:cs="Calibri"/>
          <w:sz w:val="2"/>
          <w:szCs w:val="2"/>
        </w:rPr>
      </w:pPr>
    </w:p>
    <w:sectPr w:rsidR="00800229" w:rsidRPr="005864BD" w:rsidSect="00602061">
      <w:pgSz w:w="12240" w:h="15840"/>
      <w:pgMar w:top="503" w:right="540" w:bottom="450" w:left="450" w:header="368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A35F1" w14:textId="77777777" w:rsidR="007E751C" w:rsidRDefault="007E751C" w:rsidP="00BF534D">
      <w:r>
        <w:separator/>
      </w:r>
    </w:p>
  </w:endnote>
  <w:endnote w:type="continuationSeparator" w:id="0">
    <w:p w14:paraId="398F7E60" w14:textId="77777777" w:rsidR="007E751C" w:rsidRDefault="007E751C" w:rsidP="00BF534D">
      <w:r>
        <w:continuationSeparator/>
      </w:r>
    </w:p>
  </w:endnote>
  <w:endnote w:type="continuationNotice" w:id="1">
    <w:p w14:paraId="211B29DF" w14:textId="77777777" w:rsidR="007E751C" w:rsidRDefault="007E75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3A7F0" w14:textId="77777777" w:rsidR="007E751C" w:rsidRDefault="007E751C" w:rsidP="00BF534D">
      <w:r>
        <w:separator/>
      </w:r>
    </w:p>
  </w:footnote>
  <w:footnote w:type="continuationSeparator" w:id="0">
    <w:p w14:paraId="56CCAC36" w14:textId="77777777" w:rsidR="007E751C" w:rsidRDefault="007E751C" w:rsidP="00BF534D">
      <w:r>
        <w:continuationSeparator/>
      </w:r>
    </w:p>
  </w:footnote>
  <w:footnote w:type="continuationNotice" w:id="1">
    <w:p w14:paraId="26ACEAF5" w14:textId="77777777" w:rsidR="007E751C" w:rsidRDefault="007E751C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jYzMDQyMjU2M7RQ0lEKTi0uzszPAykwNK4FAAuU0D4tAAAA"/>
  </w:docVars>
  <w:rsids>
    <w:rsidRoot w:val="00080480"/>
    <w:rsid w:val="00000863"/>
    <w:rsid w:val="000126BC"/>
    <w:rsid w:val="00013E31"/>
    <w:rsid w:val="00014A45"/>
    <w:rsid w:val="000211FE"/>
    <w:rsid w:val="00021B62"/>
    <w:rsid w:val="000229DF"/>
    <w:rsid w:val="00024B76"/>
    <w:rsid w:val="000277C3"/>
    <w:rsid w:val="000323EC"/>
    <w:rsid w:val="000357B8"/>
    <w:rsid w:val="00036CEB"/>
    <w:rsid w:val="000376DA"/>
    <w:rsid w:val="00043B0E"/>
    <w:rsid w:val="00054261"/>
    <w:rsid w:val="0005530F"/>
    <w:rsid w:val="000609C7"/>
    <w:rsid w:val="00060EF7"/>
    <w:rsid w:val="00064050"/>
    <w:rsid w:val="00065133"/>
    <w:rsid w:val="00066862"/>
    <w:rsid w:val="00077141"/>
    <w:rsid w:val="00080480"/>
    <w:rsid w:val="000841F3"/>
    <w:rsid w:val="00084BBC"/>
    <w:rsid w:val="00085387"/>
    <w:rsid w:val="00092842"/>
    <w:rsid w:val="00092FC8"/>
    <w:rsid w:val="000972C8"/>
    <w:rsid w:val="000A791C"/>
    <w:rsid w:val="000B332D"/>
    <w:rsid w:val="000B38D6"/>
    <w:rsid w:val="000B4336"/>
    <w:rsid w:val="000C1F36"/>
    <w:rsid w:val="000C20CD"/>
    <w:rsid w:val="000C3439"/>
    <w:rsid w:val="000C4BB0"/>
    <w:rsid w:val="000C56B5"/>
    <w:rsid w:val="000D03CF"/>
    <w:rsid w:val="000D2F87"/>
    <w:rsid w:val="000D4510"/>
    <w:rsid w:val="000D4F73"/>
    <w:rsid w:val="000E0219"/>
    <w:rsid w:val="000E1722"/>
    <w:rsid w:val="000E1B90"/>
    <w:rsid w:val="000E1DB6"/>
    <w:rsid w:val="000E2443"/>
    <w:rsid w:val="000E5304"/>
    <w:rsid w:val="000F55DF"/>
    <w:rsid w:val="00102FAB"/>
    <w:rsid w:val="00110E1A"/>
    <w:rsid w:val="00121C59"/>
    <w:rsid w:val="00125691"/>
    <w:rsid w:val="00132758"/>
    <w:rsid w:val="0013613C"/>
    <w:rsid w:val="001365D1"/>
    <w:rsid w:val="00144375"/>
    <w:rsid w:val="00155228"/>
    <w:rsid w:val="00160F15"/>
    <w:rsid w:val="00165106"/>
    <w:rsid w:val="00167348"/>
    <w:rsid w:val="00171E1A"/>
    <w:rsid w:val="001747C9"/>
    <w:rsid w:val="00177CB8"/>
    <w:rsid w:val="00184686"/>
    <w:rsid w:val="001923AC"/>
    <w:rsid w:val="00194FA7"/>
    <w:rsid w:val="001A25C3"/>
    <w:rsid w:val="001A5462"/>
    <w:rsid w:val="001B7335"/>
    <w:rsid w:val="001C144B"/>
    <w:rsid w:val="001C375E"/>
    <w:rsid w:val="001C6294"/>
    <w:rsid w:val="001D5107"/>
    <w:rsid w:val="001D736B"/>
    <w:rsid w:val="001E0DE2"/>
    <w:rsid w:val="001E206D"/>
    <w:rsid w:val="001E7688"/>
    <w:rsid w:val="001F1938"/>
    <w:rsid w:val="001F3D80"/>
    <w:rsid w:val="00201788"/>
    <w:rsid w:val="00207F96"/>
    <w:rsid w:val="00213492"/>
    <w:rsid w:val="0021370D"/>
    <w:rsid w:val="00216521"/>
    <w:rsid w:val="00216D9F"/>
    <w:rsid w:val="00216ECD"/>
    <w:rsid w:val="0022337C"/>
    <w:rsid w:val="00232BA0"/>
    <w:rsid w:val="002344CC"/>
    <w:rsid w:val="002347A7"/>
    <w:rsid w:val="002362FA"/>
    <w:rsid w:val="00245C76"/>
    <w:rsid w:val="00255158"/>
    <w:rsid w:val="00256102"/>
    <w:rsid w:val="002639C5"/>
    <w:rsid w:val="00263BC4"/>
    <w:rsid w:val="00264650"/>
    <w:rsid w:val="00270B0D"/>
    <w:rsid w:val="00270FC0"/>
    <w:rsid w:val="00273380"/>
    <w:rsid w:val="00273854"/>
    <w:rsid w:val="00277B7E"/>
    <w:rsid w:val="00282D12"/>
    <w:rsid w:val="0028671C"/>
    <w:rsid w:val="00290717"/>
    <w:rsid w:val="0029120D"/>
    <w:rsid w:val="00293A1C"/>
    <w:rsid w:val="00293E5E"/>
    <w:rsid w:val="00297D37"/>
    <w:rsid w:val="002A088C"/>
    <w:rsid w:val="002A2493"/>
    <w:rsid w:val="002A7EFB"/>
    <w:rsid w:val="002B11D5"/>
    <w:rsid w:val="002C00CC"/>
    <w:rsid w:val="002C7CD7"/>
    <w:rsid w:val="002D2C5F"/>
    <w:rsid w:val="002D34CE"/>
    <w:rsid w:val="002E1759"/>
    <w:rsid w:val="002E1DB7"/>
    <w:rsid w:val="002E27E7"/>
    <w:rsid w:val="002E2E39"/>
    <w:rsid w:val="002E52A9"/>
    <w:rsid w:val="002F276C"/>
    <w:rsid w:val="002F4899"/>
    <w:rsid w:val="002F4EDF"/>
    <w:rsid w:val="002F78A7"/>
    <w:rsid w:val="002F7DB7"/>
    <w:rsid w:val="003012A8"/>
    <w:rsid w:val="00304A1A"/>
    <w:rsid w:val="00307B40"/>
    <w:rsid w:val="00315C65"/>
    <w:rsid w:val="00317285"/>
    <w:rsid w:val="0032526C"/>
    <w:rsid w:val="00332A78"/>
    <w:rsid w:val="0033435C"/>
    <w:rsid w:val="00341F4C"/>
    <w:rsid w:val="00342951"/>
    <w:rsid w:val="00347E9B"/>
    <w:rsid w:val="00350CCD"/>
    <w:rsid w:val="003513DA"/>
    <w:rsid w:val="00354ECC"/>
    <w:rsid w:val="0036480B"/>
    <w:rsid w:val="003664EF"/>
    <w:rsid w:val="0037021B"/>
    <w:rsid w:val="003712AC"/>
    <w:rsid w:val="0037499B"/>
    <w:rsid w:val="00375BDB"/>
    <w:rsid w:val="0038290C"/>
    <w:rsid w:val="00382CD7"/>
    <w:rsid w:val="003834F4"/>
    <w:rsid w:val="003841F6"/>
    <w:rsid w:val="0038509E"/>
    <w:rsid w:val="003857DC"/>
    <w:rsid w:val="003B2552"/>
    <w:rsid w:val="003B2E34"/>
    <w:rsid w:val="003B6A62"/>
    <w:rsid w:val="003C3549"/>
    <w:rsid w:val="003C48AF"/>
    <w:rsid w:val="003C67E7"/>
    <w:rsid w:val="003C76D2"/>
    <w:rsid w:val="003D3FF2"/>
    <w:rsid w:val="003E0D80"/>
    <w:rsid w:val="003E51E9"/>
    <w:rsid w:val="003E58E1"/>
    <w:rsid w:val="003E705F"/>
    <w:rsid w:val="003F4255"/>
    <w:rsid w:val="003F484D"/>
    <w:rsid w:val="0040346F"/>
    <w:rsid w:val="00413C1E"/>
    <w:rsid w:val="004144E2"/>
    <w:rsid w:val="00416DA2"/>
    <w:rsid w:val="004218AF"/>
    <w:rsid w:val="00426003"/>
    <w:rsid w:val="00431B22"/>
    <w:rsid w:val="00431DA9"/>
    <w:rsid w:val="00433CB7"/>
    <w:rsid w:val="0045019A"/>
    <w:rsid w:val="00450DBD"/>
    <w:rsid w:val="0045222C"/>
    <w:rsid w:val="0045513A"/>
    <w:rsid w:val="00455452"/>
    <w:rsid w:val="0046020E"/>
    <w:rsid w:val="004632CA"/>
    <w:rsid w:val="00465F01"/>
    <w:rsid w:val="004679E4"/>
    <w:rsid w:val="00474BF1"/>
    <w:rsid w:val="0049007B"/>
    <w:rsid w:val="00490FED"/>
    <w:rsid w:val="00494A59"/>
    <w:rsid w:val="00495E03"/>
    <w:rsid w:val="004974B8"/>
    <w:rsid w:val="004A2B09"/>
    <w:rsid w:val="004A4025"/>
    <w:rsid w:val="004B19A9"/>
    <w:rsid w:val="004B3C0A"/>
    <w:rsid w:val="004B4C65"/>
    <w:rsid w:val="004C2230"/>
    <w:rsid w:val="004C532B"/>
    <w:rsid w:val="004D4A17"/>
    <w:rsid w:val="004D6BFB"/>
    <w:rsid w:val="004E317D"/>
    <w:rsid w:val="004E35E6"/>
    <w:rsid w:val="004E5850"/>
    <w:rsid w:val="004E659A"/>
    <w:rsid w:val="004F6835"/>
    <w:rsid w:val="00503C88"/>
    <w:rsid w:val="00503E1B"/>
    <w:rsid w:val="00506876"/>
    <w:rsid w:val="005070D7"/>
    <w:rsid w:val="005114F0"/>
    <w:rsid w:val="00516447"/>
    <w:rsid w:val="00521C21"/>
    <w:rsid w:val="00532D0D"/>
    <w:rsid w:val="00536118"/>
    <w:rsid w:val="00537448"/>
    <w:rsid w:val="0053790E"/>
    <w:rsid w:val="005379E4"/>
    <w:rsid w:val="00543344"/>
    <w:rsid w:val="00552406"/>
    <w:rsid w:val="00555651"/>
    <w:rsid w:val="0056157C"/>
    <w:rsid w:val="00566D84"/>
    <w:rsid w:val="00567A9C"/>
    <w:rsid w:val="0057217A"/>
    <w:rsid w:val="00574A5D"/>
    <w:rsid w:val="005864BD"/>
    <w:rsid w:val="005A0876"/>
    <w:rsid w:val="005A1628"/>
    <w:rsid w:val="005A49D5"/>
    <w:rsid w:val="005A4A51"/>
    <w:rsid w:val="005A5014"/>
    <w:rsid w:val="005A5904"/>
    <w:rsid w:val="005A7C57"/>
    <w:rsid w:val="005B0329"/>
    <w:rsid w:val="005B0436"/>
    <w:rsid w:val="005B127B"/>
    <w:rsid w:val="005C03CB"/>
    <w:rsid w:val="005C1316"/>
    <w:rsid w:val="005C1361"/>
    <w:rsid w:val="005C4C2F"/>
    <w:rsid w:val="005D1747"/>
    <w:rsid w:val="005D626E"/>
    <w:rsid w:val="005E20D5"/>
    <w:rsid w:val="005E37CB"/>
    <w:rsid w:val="005F2523"/>
    <w:rsid w:val="005F4F84"/>
    <w:rsid w:val="005F56A5"/>
    <w:rsid w:val="006004D3"/>
    <w:rsid w:val="00602061"/>
    <w:rsid w:val="00602728"/>
    <w:rsid w:val="00603275"/>
    <w:rsid w:val="0060393A"/>
    <w:rsid w:val="006056C5"/>
    <w:rsid w:val="00605BE3"/>
    <w:rsid w:val="00605FD6"/>
    <w:rsid w:val="00611F34"/>
    <w:rsid w:val="00612772"/>
    <w:rsid w:val="00613F2F"/>
    <w:rsid w:val="006151C8"/>
    <w:rsid w:val="00624F8F"/>
    <w:rsid w:val="006271C4"/>
    <w:rsid w:val="0063114F"/>
    <w:rsid w:val="006357FD"/>
    <w:rsid w:val="00642882"/>
    <w:rsid w:val="006436EA"/>
    <w:rsid w:val="00643A43"/>
    <w:rsid w:val="006508D3"/>
    <w:rsid w:val="006528C3"/>
    <w:rsid w:val="00653401"/>
    <w:rsid w:val="00655A1A"/>
    <w:rsid w:val="00656A15"/>
    <w:rsid w:val="006578A6"/>
    <w:rsid w:val="0066614C"/>
    <w:rsid w:val="00676AAA"/>
    <w:rsid w:val="00684F04"/>
    <w:rsid w:val="006B09B4"/>
    <w:rsid w:val="006B3DFA"/>
    <w:rsid w:val="006B4032"/>
    <w:rsid w:val="006B4C9B"/>
    <w:rsid w:val="006B5BE6"/>
    <w:rsid w:val="006C0EF8"/>
    <w:rsid w:val="006C2D42"/>
    <w:rsid w:val="006C372C"/>
    <w:rsid w:val="006D4E57"/>
    <w:rsid w:val="006D5DAC"/>
    <w:rsid w:val="006E6C2D"/>
    <w:rsid w:val="006F108D"/>
    <w:rsid w:val="006F6F7C"/>
    <w:rsid w:val="00700EDD"/>
    <w:rsid w:val="007016D5"/>
    <w:rsid w:val="0071030A"/>
    <w:rsid w:val="0071271F"/>
    <w:rsid w:val="00715C12"/>
    <w:rsid w:val="00717630"/>
    <w:rsid w:val="00726A68"/>
    <w:rsid w:val="00726D66"/>
    <w:rsid w:val="00727A35"/>
    <w:rsid w:val="00731570"/>
    <w:rsid w:val="00741EE1"/>
    <w:rsid w:val="00744208"/>
    <w:rsid w:val="00746674"/>
    <w:rsid w:val="00752099"/>
    <w:rsid w:val="00753297"/>
    <w:rsid w:val="00760044"/>
    <w:rsid w:val="0076234C"/>
    <w:rsid w:val="00762BFE"/>
    <w:rsid w:val="00762E54"/>
    <w:rsid w:val="00764552"/>
    <w:rsid w:val="0076506A"/>
    <w:rsid w:val="0077571B"/>
    <w:rsid w:val="0077587C"/>
    <w:rsid w:val="007768BA"/>
    <w:rsid w:val="00787565"/>
    <w:rsid w:val="00787DBD"/>
    <w:rsid w:val="007906CE"/>
    <w:rsid w:val="007A012C"/>
    <w:rsid w:val="007A4B1F"/>
    <w:rsid w:val="007A7A86"/>
    <w:rsid w:val="007B4861"/>
    <w:rsid w:val="007C43B9"/>
    <w:rsid w:val="007C447D"/>
    <w:rsid w:val="007C6443"/>
    <w:rsid w:val="007D037D"/>
    <w:rsid w:val="007E1BFD"/>
    <w:rsid w:val="007E2B22"/>
    <w:rsid w:val="007E3E21"/>
    <w:rsid w:val="007E751C"/>
    <w:rsid w:val="007F243D"/>
    <w:rsid w:val="007F6EE4"/>
    <w:rsid w:val="007F766A"/>
    <w:rsid w:val="00800229"/>
    <w:rsid w:val="00806712"/>
    <w:rsid w:val="00810026"/>
    <w:rsid w:val="00815275"/>
    <w:rsid w:val="00817564"/>
    <w:rsid w:val="00822247"/>
    <w:rsid w:val="00834356"/>
    <w:rsid w:val="00837DFA"/>
    <w:rsid w:val="00844C8C"/>
    <w:rsid w:val="00854C87"/>
    <w:rsid w:val="00857516"/>
    <w:rsid w:val="00857DF0"/>
    <w:rsid w:val="00860645"/>
    <w:rsid w:val="00860981"/>
    <w:rsid w:val="008637A3"/>
    <w:rsid w:val="00872775"/>
    <w:rsid w:val="00883366"/>
    <w:rsid w:val="0088585F"/>
    <w:rsid w:val="0089017B"/>
    <w:rsid w:val="008A1286"/>
    <w:rsid w:val="008A47FA"/>
    <w:rsid w:val="008A6DF8"/>
    <w:rsid w:val="008B0D2A"/>
    <w:rsid w:val="008B2437"/>
    <w:rsid w:val="008B2477"/>
    <w:rsid w:val="008B3462"/>
    <w:rsid w:val="008B7590"/>
    <w:rsid w:val="008C0B15"/>
    <w:rsid w:val="008D2710"/>
    <w:rsid w:val="008D4455"/>
    <w:rsid w:val="008E1318"/>
    <w:rsid w:val="008E3C6C"/>
    <w:rsid w:val="008E3C72"/>
    <w:rsid w:val="008E477C"/>
    <w:rsid w:val="008E6EF9"/>
    <w:rsid w:val="008F0BD2"/>
    <w:rsid w:val="008F0C38"/>
    <w:rsid w:val="00900A3C"/>
    <w:rsid w:val="00901BC9"/>
    <w:rsid w:val="0090257D"/>
    <w:rsid w:val="0090453B"/>
    <w:rsid w:val="00907085"/>
    <w:rsid w:val="009111BC"/>
    <w:rsid w:val="00913FCF"/>
    <w:rsid w:val="009242B3"/>
    <w:rsid w:val="00924DF9"/>
    <w:rsid w:val="00925CAB"/>
    <w:rsid w:val="00932F4A"/>
    <w:rsid w:val="009349E5"/>
    <w:rsid w:val="00942FCA"/>
    <w:rsid w:val="00946E0D"/>
    <w:rsid w:val="0094780C"/>
    <w:rsid w:val="00951E19"/>
    <w:rsid w:val="009622EC"/>
    <w:rsid w:val="00972028"/>
    <w:rsid w:val="00972ACA"/>
    <w:rsid w:val="00973AD6"/>
    <w:rsid w:val="009747E2"/>
    <w:rsid w:val="009805A6"/>
    <w:rsid w:val="00980887"/>
    <w:rsid w:val="00982DA6"/>
    <w:rsid w:val="00983FF9"/>
    <w:rsid w:val="00985A59"/>
    <w:rsid w:val="00986603"/>
    <w:rsid w:val="009874D0"/>
    <w:rsid w:val="00987A3E"/>
    <w:rsid w:val="00987F47"/>
    <w:rsid w:val="00990B60"/>
    <w:rsid w:val="0099202E"/>
    <w:rsid w:val="009945E7"/>
    <w:rsid w:val="009963C0"/>
    <w:rsid w:val="00996556"/>
    <w:rsid w:val="0099677E"/>
    <w:rsid w:val="009A4379"/>
    <w:rsid w:val="009A4973"/>
    <w:rsid w:val="009B0404"/>
    <w:rsid w:val="009C5E08"/>
    <w:rsid w:val="009C77F8"/>
    <w:rsid w:val="009D3B77"/>
    <w:rsid w:val="009D55FF"/>
    <w:rsid w:val="009E07DA"/>
    <w:rsid w:val="009E13A8"/>
    <w:rsid w:val="009E1558"/>
    <w:rsid w:val="009E4C71"/>
    <w:rsid w:val="009E4F3B"/>
    <w:rsid w:val="009F3DAF"/>
    <w:rsid w:val="009F4440"/>
    <w:rsid w:val="009F45A0"/>
    <w:rsid w:val="00A007C3"/>
    <w:rsid w:val="00A0181C"/>
    <w:rsid w:val="00A033DA"/>
    <w:rsid w:val="00A042DA"/>
    <w:rsid w:val="00A11638"/>
    <w:rsid w:val="00A11B17"/>
    <w:rsid w:val="00A131E4"/>
    <w:rsid w:val="00A2139A"/>
    <w:rsid w:val="00A25CA2"/>
    <w:rsid w:val="00A375C1"/>
    <w:rsid w:val="00A405CE"/>
    <w:rsid w:val="00A4186F"/>
    <w:rsid w:val="00A44B15"/>
    <w:rsid w:val="00A44F5F"/>
    <w:rsid w:val="00A4558B"/>
    <w:rsid w:val="00A46552"/>
    <w:rsid w:val="00A51616"/>
    <w:rsid w:val="00A53678"/>
    <w:rsid w:val="00A54BF6"/>
    <w:rsid w:val="00A558D2"/>
    <w:rsid w:val="00A55A79"/>
    <w:rsid w:val="00A614AE"/>
    <w:rsid w:val="00A71C67"/>
    <w:rsid w:val="00A73507"/>
    <w:rsid w:val="00A73835"/>
    <w:rsid w:val="00A73EA1"/>
    <w:rsid w:val="00A77566"/>
    <w:rsid w:val="00A80379"/>
    <w:rsid w:val="00A83908"/>
    <w:rsid w:val="00A90C8D"/>
    <w:rsid w:val="00A91D98"/>
    <w:rsid w:val="00A93FAC"/>
    <w:rsid w:val="00A94A97"/>
    <w:rsid w:val="00A96A8A"/>
    <w:rsid w:val="00AA013F"/>
    <w:rsid w:val="00AA0740"/>
    <w:rsid w:val="00AA37E8"/>
    <w:rsid w:val="00AA543D"/>
    <w:rsid w:val="00AB0A6F"/>
    <w:rsid w:val="00AB1368"/>
    <w:rsid w:val="00AB3463"/>
    <w:rsid w:val="00AC3F91"/>
    <w:rsid w:val="00AC584F"/>
    <w:rsid w:val="00AC761E"/>
    <w:rsid w:val="00AC7682"/>
    <w:rsid w:val="00AD5ED1"/>
    <w:rsid w:val="00AE1A37"/>
    <w:rsid w:val="00AF09F0"/>
    <w:rsid w:val="00AF226E"/>
    <w:rsid w:val="00B00743"/>
    <w:rsid w:val="00B07BA0"/>
    <w:rsid w:val="00B17573"/>
    <w:rsid w:val="00B2054D"/>
    <w:rsid w:val="00B20D28"/>
    <w:rsid w:val="00B21129"/>
    <w:rsid w:val="00B21A2F"/>
    <w:rsid w:val="00B2762F"/>
    <w:rsid w:val="00B31462"/>
    <w:rsid w:val="00B3511F"/>
    <w:rsid w:val="00B41AF5"/>
    <w:rsid w:val="00B6070D"/>
    <w:rsid w:val="00B63150"/>
    <w:rsid w:val="00B70165"/>
    <w:rsid w:val="00B763A3"/>
    <w:rsid w:val="00B7749E"/>
    <w:rsid w:val="00B77CA7"/>
    <w:rsid w:val="00B83CB4"/>
    <w:rsid w:val="00B90F8A"/>
    <w:rsid w:val="00B9391D"/>
    <w:rsid w:val="00B93BEE"/>
    <w:rsid w:val="00BA0C4E"/>
    <w:rsid w:val="00BA2368"/>
    <w:rsid w:val="00BA5A5E"/>
    <w:rsid w:val="00BB05E8"/>
    <w:rsid w:val="00BB06A9"/>
    <w:rsid w:val="00BB29C0"/>
    <w:rsid w:val="00BB310F"/>
    <w:rsid w:val="00BB447A"/>
    <w:rsid w:val="00BC69DE"/>
    <w:rsid w:val="00BC7C25"/>
    <w:rsid w:val="00BD1B42"/>
    <w:rsid w:val="00BD206D"/>
    <w:rsid w:val="00BE5F59"/>
    <w:rsid w:val="00BE6B3B"/>
    <w:rsid w:val="00BF534D"/>
    <w:rsid w:val="00BF68DD"/>
    <w:rsid w:val="00C12962"/>
    <w:rsid w:val="00C21047"/>
    <w:rsid w:val="00C21AA4"/>
    <w:rsid w:val="00C225DC"/>
    <w:rsid w:val="00C30C1B"/>
    <w:rsid w:val="00C32D8A"/>
    <w:rsid w:val="00C34A83"/>
    <w:rsid w:val="00C36D1A"/>
    <w:rsid w:val="00C36D77"/>
    <w:rsid w:val="00C41E41"/>
    <w:rsid w:val="00C470AB"/>
    <w:rsid w:val="00C501A4"/>
    <w:rsid w:val="00C550F0"/>
    <w:rsid w:val="00C553F1"/>
    <w:rsid w:val="00C567F7"/>
    <w:rsid w:val="00C5708E"/>
    <w:rsid w:val="00C60AA8"/>
    <w:rsid w:val="00C63619"/>
    <w:rsid w:val="00C671E6"/>
    <w:rsid w:val="00C70A03"/>
    <w:rsid w:val="00C74336"/>
    <w:rsid w:val="00C757FD"/>
    <w:rsid w:val="00C804F8"/>
    <w:rsid w:val="00C82558"/>
    <w:rsid w:val="00C916C0"/>
    <w:rsid w:val="00CA083D"/>
    <w:rsid w:val="00CA2F37"/>
    <w:rsid w:val="00CA3A5A"/>
    <w:rsid w:val="00CB144D"/>
    <w:rsid w:val="00CC2F56"/>
    <w:rsid w:val="00CC6BC8"/>
    <w:rsid w:val="00CE160F"/>
    <w:rsid w:val="00CE2D23"/>
    <w:rsid w:val="00CE3128"/>
    <w:rsid w:val="00CE54FE"/>
    <w:rsid w:val="00CE6B06"/>
    <w:rsid w:val="00CE6B9A"/>
    <w:rsid w:val="00CF278C"/>
    <w:rsid w:val="00CF3023"/>
    <w:rsid w:val="00CF64D5"/>
    <w:rsid w:val="00D00579"/>
    <w:rsid w:val="00D06412"/>
    <w:rsid w:val="00D06629"/>
    <w:rsid w:val="00D06F8F"/>
    <w:rsid w:val="00D10297"/>
    <w:rsid w:val="00D108B3"/>
    <w:rsid w:val="00D10DF8"/>
    <w:rsid w:val="00D16287"/>
    <w:rsid w:val="00D202D5"/>
    <w:rsid w:val="00D264DA"/>
    <w:rsid w:val="00D270F4"/>
    <w:rsid w:val="00D34B95"/>
    <w:rsid w:val="00D46112"/>
    <w:rsid w:val="00D52EE5"/>
    <w:rsid w:val="00D5386A"/>
    <w:rsid w:val="00D56394"/>
    <w:rsid w:val="00D576C1"/>
    <w:rsid w:val="00D644EE"/>
    <w:rsid w:val="00D6462E"/>
    <w:rsid w:val="00D66E1D"/>
    <w:rsid w:val="00D718E0"/>
    <w:rsid w:val="00D727AB"/>
    <w:rsid w:val="00D7553A"/>
    <w:rsid w:val="00D768B0"/>
    <w:rsid w:val="00D852C7"/>
    <w:rsid w:val="00D92072"/>
    <w:rsid w:val="00D968E8"/>
    <w:rsid w:val="00D97B0D"/>
    <w:rsid w:val="00DA72EA"/>
    <w:rsid w:val="00DB2A10"/>
    <w:rsid w:val="00DB6502"/>
    <w:rsid w:val="00DC2587"/>
    <w:rsid w:val="00DC6C35"/>
    <w:rsid w:val="00DD0660"/>
    <w:rsid w:val="00DD0F6F"/>
    <w:rsid w:val="00DD2ACF"/>
    <w:rsid w:val="00DD3BEF"/>
    <w:rsid w:val="00DD7458"/>
    <w:rsid w:val="00DE2F7A"/>
    <w:rsid w:val="00DF0806"/>
    <w:rsid w:val="00DF280D"/>
    <w:rsid w:val="00DF3925"/>
    <w:rsid w:val="00DF7D62"/>
    <w:rsid w:val="00E14A7F"/>
    <w:rsid w:val="00E1539F"/>
    <w:rsid w:val="00E16EEB"/>
    <w:rsid w:val="00E25942"/>
    <w:rsid w:val="00E27611"/>
    <w:rsid w:val="00E32175"/>
    <w:rsid w:val="00E37B9A"/>
    <w:rsid w:val="00E41579"/>
    <w:rsid w:val="00E43FFE"/>
    <w:rsid w:val="00E549E9"/>
    <w:rsid w:val="00E55318"/>
    <w:rsid w:val="00E64CFE"/>
    <w:rsid w:val="00E6539E"/>
    <w:rsid w:val="00E67D4D"/>
    <w:rsid w:val="00E81566"/>
    <w:rsid w:val="00E81613"/>
    <w:rsid w:val="00E845DD"/>
    <w:rsid w:val="00E87461"/>
    <w:rsid w:val="00EA130D"/>
    <w:rsid w:val="00EA1C2D"/>
    <w:rsid w:val="00EA21E7"/>
    <w:rsid w:val="00EA32F0"/>
    <w:rsid w:val="00EA4431"/>
    <w:rsid w:val="00EA4A3F"/>
    <w:rsid w:val="00EB0B8E"/>
    <w:rsid w:val="00EB2D75"/>
    <w:rsid w:val="00EB2DED"/>
    <w:rsid w:val="00EB5FD2"/>
    <w:rsid w:val="00EB750B"/>
    <w:rsid w:val="00EC4AE2"/>
    <w:rsid w:val="00ED14E1"/>
    <w:rsid w:val="00ED1A1E"/>
    <w:rsid w:val="00ED2B26"/>
    <w:rsid w:val="00ED3760"/>
    <w:rsid w:val="00ED6ED1"/>
    <w:rsid w:val="00EE43EF"/>
    <w:rsid w:val="00EF3BE1"/>
    <w:rsid w:val="00EF4A1D"/>
    <w:rsid w:val="00EF78A2"/>
    <w:rsid w:val="00EF7BB4"/>
    <w:rsid w:val="00F0251D"/>
    <w:rsid w:val="00F03480"/>
    <w:rsid w:val="00F065E5"/>
    <w:rsid w:val="00F0727B"/>
    <w:rsid w:val="00F10B62"/>
    <w:rsid w:val="00F12AAA"/>
    <w:rsid w:val="00F12C78"/>
    <w:rsid w:val="00F14916"/>
    <w:rsid w:val="00F16560"/>
    <w:rsid w:val="00F24C35"/>
    <w:rsid w:val="00F301FD"/>
    <w:rsid w:val="00F31DB7"/>
    <w:rsid w:val="00F32147"/>
    <w:rsid w:val="00F321E5"/>
    <w:rsid w:val="00F37BBF"/>
    <w:rsid w:val="00F43C04"/>
    <w:rsid w:val="00F5271F"/>
    <w:rsid w:val="00F53CD9"/>
    <w:rsid w:val="00F5450F"/>
    <w:rsid w:val="00F54CDC"/>
    <w:rsid w:val="00F55574"/>
    <w:rsid w:val="00F642FE"/>
    <w:rsid w:val="00F647B8"/>
    <w:rsid w:val="00F67FC2"/>
    <w:rsid w:val="00F7581F"/>
    <w:rsid w:val="00F81F7A"/>
    <w:rsid w:val="00F84599"/>
    <w:rsid w:val="00F909BB"/>
    <w:rsid w:val="00F921C1"/>
    <w:rsid w:val="00F94907"/>
    <w:rsid w:val="00FA183E"/>
    <w:rsid w:val="00FA3201"/>
    <w:rsid w:val="00FB1AC9"/>
    <w:rsid w:val="00FB61F1"/>
    <w:rsid w:val="00FD05E4"/>
    <w:rsid w:val="00FD460B"/>
    <w:rsid w:val="00FD700D"/>
    <w:rsid w:val="00FE15C2"/>
    <w:rsid w:val="00FE3965"/>
    <w:rsid w:val="00FE5A3C"/>
    <w:rsid w:val="00FE6D9B"/>
    <w:rsid w:val="00FE774E"/>
    <w:rsid w:val="00FF1AAE"/>
    <w:rsid w:val="00FF4409"/>
    <w:rsid w:val="00FF5741"/>
    <w:rsid w:val="01CA0FFF"/>
    <w:rsid w:val="02B39215"/>
    <w:rsid w:val="097E6C25"/>
    <w:rsid w:val="0AB673FD"/>
    <w:rsid w:val="0E973CC7"/>
    <w:rsid w:val="0F62EF6E"/>
    <w:rsid w:val="10FEBFCF"/>
    <w:rsid w:val="1302741B"/>
    <w:rsid w:val="16C1675F"/>
    <w:rsid w:val="1784764D"/>
    <w:rsid w:val="1FD1CCB2"/>
    <w:rsid w:val="204599EB"/>
    <w:rsid w:val="206CD62B"/>
    <w:rsid w:val="20EB1428"/>
    <w:rsid w:val="22FBCF88"/>
    <w:rsid w:val="2751AA8C"/>
    <w:rsid w:val="2B2330BD"/>
    <w:rsid w:val="2B8BCB58"/>
    <w:rsid w:val="2C55CFD8"/>
    <w:rsid w:val="2D3230D6"/>
    <w:rsid w:val="33A1725A"/>
    <w:rsid w:val="35020AF8"/>
    <w:rsid w:val="353D42BB"/>
    <w:rsid w:val="3A18A164"/>
    <w:rsid w:val="40399DAD"/>
    <w:rsid w:val="407D2E4A"/>
    <w:rsid w:val="4198A18F"/>
    <w:rsid w:val="45C7E7BF"/>
    <w:rsid w:val="45F19645"/>
    <w:rsid w:val="46FB8B2D"/>
    <w:rsid w:val="47C9D17C"/>
    <w:rsid w:val="4965A1DD"/>
    <w:rsid w:val="4E3C7400"/>
    <w:rsid w:val="4E7B2AA7"/>
    <w:rsid w:val="53BFE017"/>
    <w:rsid w:val="555CA3F5"/>
    <w:rsid w:val="570B81CE"/>
    <w:rsid w:val="5781CF3A"/>
    <w:rsid w:val="5788A92E"/>
    <w:rsid w:val="580DEFB0"/>
    <w:rsid w:val="58A7522F"/>
    <w:rsid w:val="5BBE5077"/>
    <w:rsid w:val="5F31454B"/>
    <w:rsid w:val="5FD9CC54"/>
    <w:rsid w:val="6254ADA9"/>
    <w:rsid w:val="63969EA4"/>
    <w:rsid w:val="646C0507"/>
    <w:rsid w:val="6B1C7EFB"/>
    <w:rsid w:val="6D4B16BF"/>
    <w:rsid w:val="6DE9AF5F"/>
    <w:rsid w:val="7193AE05"/>
    <w:rsid w:val="73527066"/>
    <w:rsid w:val="78BB7D17"/>
    <w:rsid w:val="7F10C604"/>
    <w:rsid w:val="7F980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9FCC07"/>
  <w15:chartTrackingRefBased/>
  <w15:docId w15:val="{BA9BEF06-854E-491B-96BD-E76647034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070D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FD700D"/>
    <w:pPr>
      <w:keepNext/>
      <w:widowControl w:val="0"/>
      <w:outlineLvl w:val="0"/>
    </w:pPr>
    <w:rPr>
      <w:rFonts w:ascii="Garamond" w:hAnsi="Garamond"/>
      <w:b/>
      <w:snapToGrid w:val="0"/>
      <w:sz w:val="72"/>
      <w:szCs w:val="20"/>
    </w:rPr>
  </w:style>
  <w:style w:type="paragraph" w:styleId="Heading2">
    <w:name w:val="heading 2"/>
    <w:basedOn w:val="Normal"/>
    <w:next w:val="Normal"/>
    <w:qFormat/>
    <w:rsid w:val="00FD700D"/>
    <w:pPr>
      <w:keepNext/>
      <w:widowControl w:val="0"/>
      <w:jc w:val="right"/>
      <w:outlineLvl w:val="1"/>
    </w:pPr>
    <w:rPr>
      <w:rFonts w:ascii="Garamond" w:hAnsi="Garamond"/>
      <w:b/>
      <w:snapToGrid w:val="0"/>
      <w:sz w:val="26"/>
      <w:szCs w:val="20"/>
    </w:rPr>
  </w:style>
  <w:style w:type="paragraph" w:styleId="Heading3">
    <w:name w:val="heading 3"/>
    <w:basedOn w:val="Normal"/>
    <w:next w:val="Normal"/>
    <w:qFormat/>
    <w:rsid w:val="00FD700D"/>
    <w:pPr>
      <w:keepNext/>
      <w:widowControl w:val="0"/>
      <w:suppressAutoHyphens/>
      <w:outlineLvl w:val="2"/>
    </w:pPr>
    <w:rPr>
      <w:b/>
      <w:snapToGrid w:val="0"/>
      <w:spacing w:val="-3"/>
      <w:szCs w:val="20"/>
    </w:rPr>
  </w:style>
  <w:style w:type="paragraph" w:styleId="Heading4">
    <w:name w:val="heading 4"/>
    <w:basedOn w:val="Normal"/>
    <w:next w:val="Normal"/>
    <w:qFormat/>
    <w:rsid w:val="00FD700D"/>
    <w:pPr>
      <w:keepNext/>
      <w:widowControl w:val="0"/>
      <w:suppressAutoHyphens/>
      <w:outlineLvl w:val="3"/>
    </w:pPr>
    <w:rPr>
      <w:b/>
      <w:snapToGrid w:val="0"/>
      <w:spacing w:val="-3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sid w:val="003C76D2"/>
    <w:rPr>
      <w:rFonts w:ascii="Arial Narrow" w:hAnsi="Arial Narrow"/>
      <w:spacing w:val="-3"/>
      <w:sz w:val="16"/>
      <w:szCs w:val="16"/>
    </w:rPr>
  </w:style>
  <w:style w:type="table" w:styleId="TableGrid">
    <w:name w:val="Table Grid"/>
    <w:basedOn w:val="TableNormal"/>
    <w:rsid w:val="000804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B6502"/>
    <w:rPr>
      <w:rFonts w:ascii="Tahoma" w:hAnsi="Tahoma" w:cs="Tahoma"/>
      <w:sz w:val="16"/>
      <w:szCs w:val="16"/>
    </w:rPr>
  </w:style>
  <w:style w:type="character" w:styleId="Hyperlink">
    <w:name w:val="Hyperlink"/>
    <w:rsid w:val="00D10297"/>
    <w:rPr>
      <w:color w:val="0000FF"/>
      <w:u w:val="single"/>
    </w:rPr>
  </w:style>
  <w:style w:type="character" w:styleId="Strong">
    <w:name w:val="Strong"/>
    <w:qFormat/>
    <w:rsid w:val="0056157C"/>
    <w:rPr>
      <w:b/>
      <w:bCs/>
    </w:rPr>
  </w:style>
  <w:style w:type="paragraph" w:styleId="Header">
    <w:name w:val="header"/>
    <w:basedOn w:val="Normal"/>
    <w:link w:val="HeaderChar"/>
    <w:rsid w:val="00BF534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F534D"/>
    <w:rPr>
      <w:rFonts w:cs="Arial"/>
      <w:sz w:val="24"/>
      <w:szCs w:val="24"/>
    </w:rPr>
  </w:style>
  <w:style w:type="paragraph" w:styleId="Footer">
    <w:name w:val="footer"/>
    <w:basedOn w:val="Normal"/>
    <w:link w:val="FooterChar"/>
    <w:rsid w:val="00BF534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BF534D"/>
    <w:rPr>
      <w:rFonts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93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8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8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DBDBDB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06746A1B2ED48900465F9474C03C1" ma:contentTypeVersion="13" ma:contentTypeDescription="Create a new document." ma:contentTypeScope="" ma:versionID="c3c62c70699152664c2bdae401ac5256">
  <xsd:schema xmlns:xsd="http://www.w3.org/2001/XMLSchema" xmlns:xs="http://www.w3.org/2001/XMLSchema" xmlns:p="http://schemas.microsoft.com/office/2006/metadata/properties" xmlns:ns3="48a2c25b-8c48-4d53-84e3-a30855fbeee2" xmlns:ns4="ce785b86-f6c3-4d90-ae86-bef639776474" targetNamespace="http://schemas.microsoft.com/office/2006/metadata/properties" ma:root="true" ma:fieldsID="9febac173ba651c1d11f4c7a6a58613d" ns3:_="" ns4:_="">
    <xsd:import namespace="48a2c25b-8c48-4d53-84e3-a30855fbeee2"/>
    <xsd:import namespace="ce785b86-f6c3-4d90-ae86-bef6397764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2c25b-8c48-4d53-84e3-a30855fbee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785b86-f6c3-4d90-ae86-bef6397764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8A45B6-CA75-4D03-AC2E-37D3497306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a2c25b-8c48-4d53-84e3-a30855fbeee2"/>
    <ds:schemaRef ds:uri="ce785b86-f6c3-4d90-ae86-bef6397764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3B5EED-BE8C-47DE-9CF9-2B8FC440AD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55</Words>
  <Characters>2213</Characters>
  <Application>Microsoft Office Word</Application>
  <DocSecurity>0</DocSecurity>
  <Lines>122</Lines>
  <Paragraphs>128</Paragraphs>
  <ScaleCrop>false</ScaleCrop>
  <Company>Division of Continuing Studies</Company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2007 Colleague Group I</dc:title>
  <dc:subject/>
  <dc:creator>rdreifuerst</dc:creator>
  <cp:keywords/>
  <dc:description/>
  <cp:lastModifiedBy>AMANDA LANG</cp:lastModifiedBy>
  <cp:revision>4</cp:revision>
  <cp:lastPrinted>2023-07-07T16:19:00Z</cp:lastPrinted>
  <dcterms:created xsi:type="dcterms:W3CDTF">2023-07-14T20:04:00Z</dcterms:created>
  <dcterms:modified xsi:type="dcterms:W3CDTF">2023-08-18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806746A1B2ED48900465F9474C03C1</vt:lpwstr>
  </property>
  <property fmtid="{D5CDD505-2E9C-101B-9397-08002B2CF9AE}" pid="3" name="GrammarlyDocumentId">
    <vt:lpwstr>a2df28c812ca24a2166ff66180c276a5583860a8be7f4f22cadcb039b6c2bfb7</vt:lpwstr>
  </property>
</Properties>
</file>